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BBEF2E" w14:textId="7454591E" w:rsidR="00FE459E" w:rsidRPr="000D21F5" w:rsidRDefault="00B54CDB" w:rsidP="078EA8C9">
      <w:pPr>
        <w:spacing w:after="0"/>
        <w:rPr>
          <w:rFonts w:cstheme="minorHAnsi"/>
        </w:rPr>
      </w:pPr>
      <w:r w:rsidRPr="000D21F5">
        <w:rPr>
          <w:rFonts w:cstheme="minorHAnsi"/>
        </w:rPr>
        <w:t>A</w:t>
      </w:r>
      <w:r w:rsidR="004510BD" w:rsidRPr="000D21F5">
        <w:rPr>
          <w:rFonts w:cstheme="minorHAnsi"/>
        </w:rPr>
        <w:t xml:space="preserve">ffordability remains a top priority for all 28 Florida College System (FCS) institutions. </w:t>
      </w:r>
      <w:r w:rsidR="00450126" w:rsidRPr="000D21F5">
        <w:rPr>
          <w:rFonts w:cstheme="minorHAnsi"/>
        </w:rPr>
        <w:t xml:space="preserve">The Division of Florida Colleges requests </w:t>
      </w:r>
      <w:r w:rsidR="00D0199E" w:rsidRPr="000D21F5">
        <w:rPr>
          <w:rFonts w:cstheme="minorHAnsi"/>
        </w:rPr>
        <w:t xml:space="preserve">data and </w:t>
      </w:r>
      <w:r w:rsidR="00450126" w:rsidRPr="000D21F5">
        <w:rPr>
          <w:rFonts w:cstheme="minorHAnsi"/>
        </w:rPr>
        <w:t>information</w:t>
      </w:r>
      <w:r w:rsidR="00E01171" w:rsidRPr="000D21F5">
        <w:rPr>
          <w:rFonts w:cstheme="minorHAnsi"/>
        </w:rPr>
        <w:t xml:space="preserve"> related to college affordability initiatives and textbook and instructional material affordability</w:t>
      </w:r>
      <w:r w:rsidR="00182CF7" w:rsidRPr="000D21F5">
        <w:rPr>
          <w:rFonts w:cstheme="minorHAnsi"/>
        </w:rPr>
        <w:t xml:space="preserve"> pursuant to sections (ss.) 1004.084 and 1004.085, Florida Statutes (F.S.)</w:t>
      </w:r>
      <w:r w:rsidR="00E01171" w:rsidRPr="000D21F5">
        <w:rPr>
          <w:rFonts w:cstheme="minorHAnsi"/>
        </w:rPr>
        <w:t xml:space="preserve">. </w:t>
      </w:r>
      <w:r w:rsidR="0078184C" w:rsidRPr="000D21F5">
        <w:rPr>
          <w:rFonts w:cstheme="minorHAnsi"/>
        </w:rPr>
        <w:t>By September 30, 2021</w:t>
      </w:r>
      <w:r w:rsidR="00CE4D6D" w:rsidRPr="000D21F5">
        <w:rPr>
          <w:rFonts w:cstheme="minorHAnsi"/>
        </w:rPr>
        <w:t>, each college must input institutional responses for the 20</w:t>
      </w:r>
      <w:r w:rsidR="0078184C" w:rsidRPr="000D21F5">
        <w:rPr>
          <w:rFonts w:cstheme="minorHAnsi"/>
        </w:rPr>
        <w:t>21</w:t>
      </w:r>
      <w:r w:rsidR="00CE4D6D" w:rsidRPr="000D21F5">
        <w:rPr>
          <w:rFonts w:cstheme="minorHAnsi"/>
        </w:rPr>
        <w:t xml:space="preserve"> FCS Affordability Report via</w:t>
      </w:r>
      <w:r w:rsidR="002A4C55" w:rsidRPr="000D21F5">
        <w:rPr>
          <w:rFonts w:cstheme="minorHAnsi"/>
        </w:rPr>
        <w:t xml:space="preserve"> </w:t>
      </w:r>
      <w:hyperlink r:id="rId11" w:history="1">
        <w:r w:rsidR="002B0DFA" w:rsidRPr="000D21F5">
          <w:rPr>
            <w:rStyle w:val="Hyperlink"/>
            <w:rFonts w:cstheme="minorHAnsi"/>
          </w:rPr>
          <w:t>https://www.research.net/r/2021FCSAffordability</w:t>
        </w:r>
      </w:hyperlink>
      <w:r w:rsidR="002B0DFA" w:rsidRPr="000D21F5">
        <w:rPr>
          <w:rFonts w:cstheme="minorHAnsi"/>
        </w:rPr>
        <w:t>.</w:t>
      </w:r>
      <w:r w:rsidR="00CE4D6D" w:rsidRPr="000D21F5">
        <w:rPr>
          <w:rFonts w:cstheme="minorHAnsi"/>
        </w:rPr>
        <w:t xml:space="preserve"> </w:t>
      </w:r>
      <w:r w:rsidR="004510BD" w:rsidRPr="000D21F5">
        <w:rPr>
          <w:rFonts w:cstheme="minorHAnsi"/>
        </w:rPr>
        <w:t>If you have any questions</w:t>
      </w:r>
      <w:r w:rsidR="00775BF7" w:rsidRPr="000D21F5">
        <w:rPr>
          <w:rFonts w:cstheme="minorHAnsi"/>
        </w:rPr>
        <w:t xml:space="preserve"> about completing the report</w:t>
      </w:r>
      <w:r w:rsidR="004510BD" w:rsidRPr="000D21F5">
        <w:rPr>
          <w:rFonts w:cstheme="minorHAnsi"/>
        </w:rPr>
        <w:t xml:space="preserve">, please contact </w:t>
      </w:r>
      <w:r w:rsidR="000C6346" w:rsidRPr="000D21F5">
        <w:rPr>
          <w:rFonts w:cstheme="minorHAnsi"/>
        </w:rPr>
        <w:t>Hayley Spencer</w:t>
      </w:r>
      <w:r w:rsidR="00775BF7" w:rsidRPr="000D21F5">
        <w:rPr>
          <w:rFonts w:cstheme="minorHAnsi"/>
        </w:rPr>
        <w:t xml:space="preserve">, Director of </w:t>
      </w:r>
      <w:r w:rsidR="000C6346" w:rsidRPr="000D21F5">
        <w:rPr>
          <w:rFonts w:cstheme="minorHAnsi"/>
        </w:rPr>
        <w:t>Research and Analytics</w:t>
      </w:r>
      <w:r w:rsidR="00775BF7" w:rsidRPr="000D21F5">
        <w:rPr>
          <w:rFonts w:cstheme="minorHAnsi"/>
        </w:rPr>
        <w:t xml:space="preserve">, at </w:t>
      </w:r>
      <w:hyperlink r:id="rId12" w:history="1">
        <w:r w:rsidR="000C6346" w:rsidRPr="000D21F5">
          <w:rPr>
            <w:rStyle w:val="Hyperlink"/>
            <w:rFonts w:cstheme="minorHAnsi"/>
          </w:rPr>
          <w:t>Hayley.Spencer</w:t>
        </w:r>
        <w:r w:rsidR="000C6346" w:rsidRPr="000D21F5">
          <w:rPr>
            <w:rStyle w:val="Hyperlink"/>
            <w:rFonts w:cstheme="minorHAnsi"/>
            <w:shd w:val="clear" w:color="auto" w:fill="FFFFFF"/>
          </w:rPr>
          <w:t>@fldoe.org</w:t>
        </w:r>
      </w:hyperlink>
      <w:r w:rsidR="004510BD" w:rsidRPr="000D21F5">
        <w:rPr>
          <w:rFonts w:cstheme="minorHAnsi"/>
        </w:rPr>
        <w:t>.</w:t>
      </w:r>
    </w:p>
    <w:p w14:paraId="66CC10AB" w14:textId="2B918F65" w:rsidR="009F7F84" w:rsidRPr="00253AA9" w:rsidRDefault="009F7F84" w:rsidP="009F7F84">
      <w:pPr>
        <w:pStyle w:val="Heading1"/>
        <w:rPr>
          <w:b w:val="0"/>
        </w:rPr>
      </w:pPr>
      <w:bookmarkStart w:id="0" w:name="_Toc43373159"/>
    </w:p>
    <w:p w14:paraId="0A36EDA9" w14:textId="18861829" w:rsidR="002A4C55" w:rsidRPr="000D21F5" w:rsidRDefault="002A4C55" w:rsidP="002A4C55">
      <w:pPr>
        <w:rPr>
          <w:rFonts w:cstheme="minorHAnsi"/>
          <w:color w:val="FF0000"/>
        </w:rPr>
      </w:pPr>
      <w:r w:rsidRPr="000D21F5">
        <w:rPr>
          <w:rFonts w:cstheme="minorHAnsi"/>
          <w:color w:val="FF0000"/>
        </w:rPr>
        <w:t>This Word template is provided for planning purposes only. All responses must be uploaded in the survey instrument.</w:t>
      </w:r>
    </w:p>
    <w:p w14:paraId="6CD39F69" w14:textId="7C4B10AF" w:rsidR="00B56A43" w:rsidRPr="000D21F5" w:rsidRDefault="00B56A43" w:rsidP="009F7F84">
      <w:pPr>
        <w:pStyle w:val="Heading1"/>
        <w:rPr>
          <w:sz w:val="24"/>
        </w:rPr>
      </w:pPr>
      <w:r w:rsidRPr="000D21F5">
        <w:rPr>
          <w:sz w:val="24"/>
        </w:rPr>
        <w:t>Contact Information</w:t>
      </w:r>
      <w:bookmarkEnd w:id="0"/>
    </w:p>
    <w:p w14:paraId="7F0A12EE" w14:textId="77777777" w:rsidR="009F7F84" w:rsidRPr="000D21F5" w:rsidRDefault="009F7F84" w:rsidP="009F7F84">
      <w:pPr>
        <w:pStyle w:val="ListParagraph"/>
        <w:spacing w:after="0"/>
        <w:ind w:left="360"/>
        <w:rPr>
          <w:rFonts w:cstheme="minorHAnsi"/>
        </w:rPr>
      </w:pPr>
    </w:p>
    <w:p w14:paraId="356510BD" w14:textId="3DA85D24" w:rsidR="00B56A43" w:rsidRPr="000D21F5" w:rsidRDefault="004510BD" w:rsidP="009F7F84">
      <w:pPr>
        <w:pStyle w:val="ListParagraph"/>
        <w:numPr>
          <w:ilvl w:val="0"/>
          <w:numId w:val="3"/>
        </w:numPr>
        <w:spacing w:after="0"/>
        <w:rPr>
          <w:rFonts w:cstheme="minorHAnsi"/>
        </w:rPr>
      </w:pPr>
      <w:r w:rsidRPr="000D21F5">
        <w:rPr>
          <w:rFonts w:cstheme="minorHAnsi"/>
        </w:rPr>
        <w:t>College</w:t>
      </w:r>
      <w:r w:rsidR="00AE5052" w:rsidRPr="000D21F5">
        <w:rPr>
          <w:rFonts w:cstheme="minorHAnsi"/>
        </w:rPr>
        <w:t xml:space="preserve"> Name</w:t>
      </w:r>
    </w:p>
    <w:sdt>
      <w:sdtPr>
        <w:rPr>
          <w:rFonts w:cstheme="minorHAnsi"/>
          <w:color w:val="2B579A"/>
          <w:shd w:val="clear" w:color="auto" w:fill="E6E6E6"/>
        </w:rPr>
        <w:id w:val="2094267858"/>
        <w:placeholder>
          <w:docPart w:val="DefaultPlaceholder_-1854013440"/>
        </w:placeholder>
        <w:showingPlcHdr/>
      </w:sdtPr>
      <w:sdtEndPr/>
      <w:sdtContent>
        <w:p w14:paraId="0ECFB286" w14:textId="5D67095F" w:rsidR="00AE5052" w:rsidRPr="000D21F5" w:rsidRDefault="00AE5052" w:rsidP="009F7F84">
          <w:pPr>
            <w:spacing w:after="0"/>
            <w:ind w:left="360"/>
            <w:rPr>
              <w:rFonts w:cstheme="minorHAnsi"/>
            </w:rPr>
          </w:pPr>
          <w:r w:rsidRPr="000D21F5">
            <w:rPr>
              <w:rStyle w:val="PlaceholderText"/>
              <w:rFonts w:cstheme="minorHAnsi"/>
            </w:rPr>
            <w:t>Click or tap here to enter text.</w:t>
          </w:r>
        </w:p>
      </w:sdtContent>
    </w:sdt>
    <w:p w14:paraId="4E511163" w14:textId="77777777" w:rsidR="009F7F84" w:rsidRPr="000D21F5" w:rsidRDefault="009F7F84" w:rsidP="009F7F84">
      <w:pPr>
        <w:pStyle w:val="ListParagraph"/>
        <w:spacing w:after="0"/>
        <w:ind w:left="360"/>
        <w:rPr>
          <w:rFonts w:cstheme="minorHAnsi"/>
        </w:rPr>
      </w:pPr>
    </w:p>
    <w:p w14:paraId="013FEAF8" w14:textId="40852108" w:rsidR="004510BD" w:rsidRPr="000D21F5" w:rsidRDefault="004510BD" w:rsidP="009F7F84">
      <w:pPr>
        <w:pStyle w:val="ListParagraph"/>
        <w:numPr>
          <w:ilvl w:val="0"/>
          <w:numId w:val="3"/>
        </w:numPr>
        <w:spacing w:after="0"/>
        <w:rPr>
          <w:rFonts w:cstheme="minorHAnsi"/>
        </w:rPr>
      </w:pPr>
      <w:r w:rsidRPr="000D21F5">
        <w:rPr>
          <w:rFonts w:cstheme="minorHAnsi"/>
        </w:rPr>
        <w:t>Contact Information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1620"/>
        <w:gridCol w:w="5413"/>
      </w:tblGrid>
      <w:tr w:rsidR="004510BD" w:rsidRPr="000D21F5" w14:paraId="736FE627" w14:textId="77777777" w:rsidTr="00AE5052">
        <w:trPr>
          <w:trHeight w:val="277"/>
        </w:trPr>
        <w:tc>
          <w:tcPr>
            <w:tcW w:w="1620" w:type="dxa"/>
          </w:tcPr>
          <w:p w14:paraId="0C25EA70" w14:textId="77777777" w:rsidR="004510BD" w:rsidRPr="000D21F5" w:rsidRDefault="004510BD" w:rsidP="009F7F84">
            <w:pPr>
              <w:rPr>
                <w:rFonts w:cstheme="minorHAnsi"/>
              </w:rPr>
            </w:pPr>
            <w:r w:rsidRPr="000D21F5">
              <w:rPr>
                <w:rFonts w:cstheme="minorHAnsi"/>
              </w:rPr>
              <w:t xml:space="preserve">Name </w:t>
            </w:r>
          </w:p>
        </w:tc>
        <w:tc>
          <w:tcPr>
            <w:tcW w:w="5413" w:type="dxa"/>
          </w:tcPr>
          <w:sdt>
            <w:sdtPr>
              <w:rPr>
                <w:rFonts w:cstheme="minorHAnsi"/>
                <w:color w:val="2B579A"/>
                <w:shd w:val="clear" w:color="auto" w:fill="E6E6E6"/>
              </w:rPr>
              <w:id w:val="300432272"/>
              <w:placeholder>
                <w:docPart w:val="851E514373FC4F83A0164FB10106913E"/>
              </w:placeholder>
              <w:showingPlcHdr/>
            </w:sdtPr>
            <w:sdtEndPr/>
            <w:sdtContent>
              <w:p w14:paraId="259F82F6" w14:textId="416F6309" w:rsidR="004510BD" w:rsidRPr="000D21F5" w:rsidRDefault="00AE5052" w:rsidP="009F7F84">
                <w:pPr>
                  <w:ind w:left="360"/>
                  <w:rPr>
                    <w:rFonts w:cstheme="minorHAnsi"/>
                  </w:rPr>
                </w:pPr>
                <w:r w:rsidRPr="000D21F5">
                  <w:rPr>
                    <w:rStyle w:val="PlaceholderText"/>
                    <w:rFonts w:cstheme="minorHAnsi"/>
                  </w:rPr>
                  <w:t>Click or tap here to enter text.</w:t>
                </w:r>
              </w:p>
            </w:sdtContent>
          </w:sdt>
        </w:tc>
      </w:tr>
      <w:tr w:rsidR="004510BD" w:rsidRPr="000D21F5" w14:paraId="30097389" w14:textId="77777777" w:rsidTr="00AE5052">
        <w:trPr>
          <w:trHeight w:val="37"/>
        </w:trPr>
        <w:tc>
          <w:tcPr>
            <w:tcW w:w="1620" w:type="dxa"/>
          </w:tcPr>
          <w:p w14:paraId="26DD5301" w14:textId="77777777" w:rsidR="004510BD" w:rsidRPr="000D21F5" w:rsidRDefault="004510BD" w:rsidP="009F7F84">
            <w:pPr>
              <w:rPr>
                <w:rFonts w:cstheme="minorHAnsi"/>
              </w:rPr>
            </w:pPr>
            <w:r w:rsidRPr="000D21F5">
              <w:rPr>
                <w:rFonts w:cstheme="minorHAnsi"/>
              </w:rPr>
              <w:t>Title</w:t>
            </w:r>
          </w:p>
        </w:tc>
        <w:tc>
          <w:tcPr>
            <w:tcW w:w="5413" w:type="dxa"/>
          </w:tcPr>
          <w:sdt>
            <w:sdtPr>
              <w:rPr>
                <w:rFonts w:cstheme="minorHAnsi"/>
                <w:color w:val="2B579A"/>
                <w:shd w:val="clear" w:color="auto" w:fill="E6E6E6"/>
              </w:rPr>
              <w:id w:val="265513244"/>
              <w:placeholder>
                <w:docPart w:val="1F7E0279AC8F4D38B76400009E523BAC"/>
              </w:placeholder>
              <w:showingPlcHdr/>
            </w:sdtPr>
            <w:sdtEndPr/>
            <w:sdtContent>
              <w:p w14:paraId="13C60DBB" w14:textId="0A67E532" w:rsidR="004510BD" w:rsidRPr="000D21F5" w:rsidRDefault="00AE5052" w:rsidP="009F7F84">
                <w:pPr>
                  <w:ind w:left="360"/>
                  <w:rPr>
                    <w:rFonts w:cstheme="minorHAnsi"/>
                  </w:rPr>
                </w:pPr>
                <w:r w:rsidRPr="000D21F5">
                  <w:rPr>
                    <w:rStyle w:val="PlaceholderText"/>
                    <w:rFonts w:cstheme="minorHAnsi"/>
                  </w:rPr>
                  <w:t>Click or tap here to enter text.</w:t>
                </w:r>
              </w:p>
            </w:sdtContent>
          </w:sdt>
        </w:tc>
      </w:tr>
      <w:tr w:rsidR="004510BD" w:rsidRPr="000D21F5" w14:paraId="11C232B2" w14:textId="77777777" w:rsidTr="00AE5052">
        <w:trPr>
          <w:trHeight w:val="189"/>
        </w:trPr>
        <w:tc>
          <w:tcPr>
            <w:tcW w:w="1620" w:type="dxa"/>
          </w:tcPr>
          <w:p w14:paraId="75A215E0" w14:textId="77777777" w:rsidR="004510BD" w:rsidRPr="000D21F5" w:rsidRDefault="004510BD" w:rsidP="009F7F84">
            <w:pPr>
              <w:rPr>
                <w:rFonts w:cstheme="minorHAnsi"/>
              </w:rPr>
            </w:pPr>
            <w:r w:rsidRPr="000D21F5">
              <w:rPr>
                <w:rFonts w:cstheme="minorHAnsi"/>
              </w:rPr>
              <w:t>Email Address</w:t>
            </w:r>
          </w:p>
        </w:tc>
        <w:tc>
          <w:tcPr>
            <w:tcW w:w="5413" w:type="dxa"/>
          </w:tcPr>
          <w:sdt>
            <w:sdtPr>
              <w:rPr>
                <w:rFonts w:cstheme="minorHAnsi"/>
                <w:color w:val="2B579A"/>
                <w:shd w:val="clear" w:color="auto" w:fill="E6E6E6"/>
              </w:rPr>
              <w:id w:val="-1478528092"/>
              <w:placeholder>
                <w:docPart w:val="CB0531FF05274C5D9DC76B069FC6767C"/>
              </w:placeholder>
              <w:showingPlcHdr/>
            </w:sdtPr>
            <w:sdtEndPr/>
            <w:sdtContent>
              <w:p w14:paraId="662E1AAC" w14:textId="0F0156E6" w:rsidR="004510BD" w:rsidRPr="000D21F5" w:rsidRDefault="00AE5052" w:rsidP="009F7F84">
                <w:pPr>
                  <w:ind w:left="360"/>
                  <w:rPr>
                    <w:rFonts w:cstheme="minorHAnsi"/>
                  </w:rPr>
                </w:pPr>
                <w:r w:rsidRPr="000D21F5">
                  <w:rPr>
                    <w:rStyle w:val="PlaceholderText"/>
                    <w:rFonts w:cstheme="minorHAnsi"/>
                  </w:rPr>
                  <w:t>Click or tap here to enter text.</w:t>
                </w:r>
              </w:p>
            </w:sdtContent>
          </w:sdt>
        </w:tc>
      </w:tr>
    </w:tbl>
    <w:p w14:paraId="621F93F4" w14:textId="77777777" w:rsidR="004510BD" w:rsidRPr="000D21F5" w:rsidRDefault="004510BD" w:rsidP="009F7F84">
      <w:pPr>
        <w:spacing w:after="0"/>
        <w:rPr>
          <w:rFonts w:cstheme="minorHAnsi"/>
        </w:rPr>
      </w:pPr>
    </w:p>
    <w:p w14:paraId="707BE7CE" w14:textId="1714E8DF" w:rsidR="00AA0F66" w:rsidRPr="000D21F5" w:rsidRDefault="00AA0F66" w:rsidP="009F7F84">
      <w:pPr>
        <w:pStyle w:val="Heading1"/>
        <w:rPr>
          <w:sz w:val="24"/>
        </w:rPr>
      </w:pPr>
      <w:bookmarkStart w:id="1" w:name="_Toc43373160"/>
      <w:r w:rsidRPr="000D21F5">
        <w:rPr>
          <w:sz w:val="24"/>
        </w:rPr>
        <w:t>Tuition and Fees</w:t>
      </w:r>
      <w:bookmarkEnd w:id="1"/>
    </w:p>
    <w:p w14:paraId="183667B0" w14:textId="77777777" w:rsidR="009F7F84" w:rsidRPr="000D21F5" w:rsidRDefault="009F7F84" w:rsidP="009F7F84">
      <w:pPr>
        <w:spacing w:after="0"/>
        <w:rPr>
          <w:rFonts w:cstheme="minorHAnsi"/>
        </w:rPr>
      </w:pPr>
    </w:p>
    <w:p w14:paraId="5C78C6D1" w14:textId="77777777" w:rsidR="00AA0F66" w:rsidRPr="000D21F5" w:rsidRDefault="00AA0F66" w:rsidP="009F7F84">
      <w:pPr>
        <w:pStyle w:val="ListParagraph"/>
        <w:numPr>
          <w:ilvl w:val="0"/>
          <w:numId w:val="3"/>
        </w:numPr>
        <w:spacing w:after="0"/>
        <w:rPr>
          <w:rFonts w:cstheme="minorHAnsi"/>
        </w:rPr>
      </w:pPr>
      <w:r w:rsidRPr="000D21F5">
        <w:rPr>
          <w:rFonts w:cstheme="minorHAnsi"/>
        </w:rPr>
        <w:t>Did your institution reduce or hold tuition flat over the prior year?</w:t>
      </w:r>
    </w:p>
    <w:p w14:paraId="58B12D5B" w14:textId="6466989B" w:rsidR="00717AD8" w:rsidRPr="000D21F5" w:rsidRDefault="0011712E" w:rsidP="009F7F84">
      <w:pPr>
        <w:pStyle w:val="ListParagraph"/>
        <w:spacing w:after="0"/>
        <w:ind w:left="0" w:firstLine="360"/>
        <w:rPr>
          <w:rFonts w:cstheme="minorHAnsi"/>
        </w:rPr>
      </w:pPr>
      <w:sdt>
        <w:sdtPr>
          <w:rPr>
            <w:rFonts w:cstheme="minorHAnsi"/>
            <w:color w:val="2B579A"/>
            <w:shd w:val="clear" w:color="auto" w:fill="E6E6E6"/>
          </w:rPr>
          <w:id w:val="-198215248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color w:val="auto"/>
            <w:shd w:val="clear" w:color="auto" w:fill="auto"/>
          </w:rPr>
        </w:sdtEndPr>
        <w:sdtContent>
          <w:r w:rsidR="00717AD8" w:rsidRPr="000D21F5">
            <w:rPr>
              <w:rFonts w:ascii="Segoe UI Symbol" w:eastAsia="MS Gothic" w:hAnsi="Segoe UI Symbol" w:cs="Segoe UI Symbol"/>
            </w:rPr>
            <w:t>☐</w:t>
          </w:r>
        </w:sdtContent>
      </w:sdt>
      <w:r w:rsidR="00717AD8" w:rsidRPr="000D21F5">
        <w:rPr>
          <w:rFonts w:cstheme="minorHAnsi"/>
        </w:rPr>
        <w:t xml:space="preserve"> </w:t>
      </w:r>
      <w:r w:rsidR="00AA0F66" w:rsidRPr="000D21F5">
        <w:rPr>
          <w:rFonts w:cstheme="minorHAnsi"/>
        </w:rPr>
        <w:t>Yes</w:t>
      </w:r>
    </w:p>
    <w:p w14:paraId="207018DE" w14:textId="6B7D7644" w:rsidR="00AA0F66" w:rsidRPr="000D21F5" w:rsidRDefault="0011712E" w:rsidP="009F7F84">
      <w:pPr>
        <w:pStyle w:val="ListParagraph"/>
        <w:spacing w:after="0"/>
        <w:ind w:left="0" w:firstLine="360"/>
        <w:rPr>
          <w:rFonts w:cstheme="minorHAnsi"/>
        </w:rPr>
      </w:pPr>
      <w:sdt>
        <w:sdtPr>
          <w:rPr>
            <w:rFonts w:cstheme="minorHAnsi"/>
            <w:color w:val="2B579A"/>
            <w:shd w:val="clear" w:color="auto" w:fill="E6E6E6"/>
          </w:rPr>
          <w:id w:val="-78257392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color w:val="auto"/>
            <w:shd w:val="clear" w:color="auto" w:fill="auto"/>
          </w:rPr>
        </w:sdtEndPr>
        <w:sdtContent>
          <w:r w:rsidR="00717AD8" w:rsidRPr="000D21F5">
            <w:rPr>
              <w:rFonts w:ascii="Segoe UI Symbol" w:eastAsia="MS Gothic" w:hAnsi="Segoe UI Symbol" w:cs="Segoe UI Symbol"/>
            </w:rPr>
            <w:t>☐</w:t>
          </w:r>
        </w:sdtContent>
      </w:sdt>
      <w:r w:rsidR="00717AD8" w:rsidRPr="000D21F5">
        <w:rPr>
          <w:rFonts w:cstheme="minorHAnsi"/>
        </w:rPr>
        <w:t xml:space="preserve"> N</w:t>
      </w:r>
      <w:r w:rsidR="00AA0F66" w:rsidRPr="000D21F5">
        <w:rPr>
          <w:rFonts w:cstheme="minorHAnsi"/>
        </w:rPr>
        <w:t>o</w:t>
      </w:r>
    </w:p>
    <w:p w14:paraId="4EDEEC45" w14:textId="77777777" w:rsidR="009F7F84" w:rsidRPr="000D21F5" w:rsidRDefault="009F7F84" w:rsidP="009F7F84">
      <w:pPr>
        <w:spacing w:after="0"/>
        <w:ind w:left="360"/>
        <w:rPr>
          <w:rFonts w:cstheme="minorHAnsi"/>
        </w:rPr>
      </w:pPr>
    </w:p>
    <w:p w14:paraId="0776C76E" w14:textId="11D7EB25" w:rsidR="00AA0F66" w:rsidRPr="000D21F5" w:rsidRDefault="00AA0F66" w:rsidP="009F7F84">
      <w:pPr>
        <w:spacing w:after="0"/>
        <w:ind w:left="360"/>
        <w:rPr>
          <w:rFonts w:cstheme="minorHAnsi"/>
        </w:rPr>
      </w:pPr>
      <w:r w:rsidRPr="000D21F5">
        <w:rPr>
          <w:rFonts w:cstheme="minorHAnsi"/>
        </w:rPr>
        <w:t>If you answered “no,” provide a short description (</w:t>
      </w:r>
      <w:r w:rsidR="000D6185" w:rsidRPr="000D21F5">
        <w:rPr>
          <w:rFonts w:cstheme="minorHAnsi"/>
        </w:rPr>
        <w:t>100</w:t>
      </w:r>
      <w:r w:rsidRPr="000D21F5">
        <w:rPr>
          <w:rFonts w:cstheme="minorHAnsi"/>
        </w:rPr>
        <w:t xml:space="preserve"> words or less) of how the decision to increase tuition was made.</w:t>
      </w:r>
      <w:r w:rsidR="00EC44DA" w:rsidRPr="000D21F5">
        <w:rPr>
          <w:rFonts w:cstheme="minorHAnsi"/>
        </w:rPr>
        <w:t xml:space="preserve"> Specify the amounts and identify the estimated number of students impacted. </w:t>
      </w:r>
    </w:p>
    <w:sdt>
      <w:sdtPr>
        <w:rPr>
          <w:rFonts w:cstheme="minorHAnsi"/>
          <w:color w:val="2B579A"/>
          <w:shd w:val="clear" w:color="auto" w:fill="E6E6E6"/>
        </w:rPr>
        <w:id w:val="-867376477"/>
        <w:placeholder>
          <w:docPart w:val="D3488A9D43A845BDB15A5BE739D0909E"/>
        </w:placeholder>
        <w:showingPlcHdr/>
      </w:sdtPr>
      <w:sdtEndPr/>
      <w:sdtContent>
        <w:p w14:paraId="72CD8513" w14:textId="419D6333" w:rsidR="00AA0F66" w:rsidRPr="000D21F5" w:rsidRDefault="00717AD8" w:rsidP="009F7F84">
          <w:pPr>
            <w:spacing w:after="0"/>
            <w:ind w:left="360"/>
            <w:rPr>
              <w:rFonts w:cstheme="minorHAnsi"/>
            </w:rPr>
          </w:pPr>
          <w:r w:rsidRPr="000D21F5">
            <w:rPr>
              <w:rStyle w:val="PlaceholderText"/>
              <w:rFonts w:cstheme="minorHAnsi"/>
            </w:rPr>
            <w:t>Click or tap here to enter text.</w:t>
          </w:r>
        </w:p>
      </w:sdtContent>
    </w:sdt>
    <w:p w14:paraId="29C99654" w14:textId="77777777" w:rsidR="009F7F84" w:rsidRPr="000D21F5" w:rsidRDefault="009F7F84" w:rsidP="009F7F84">
      <w:pPr>
        <w:pStyle w:val="ListParagraph"/>
        <w:spacing w:after="0"/>
        <w:ind w:left="360"/>
        <w:rPr>
          <w:rFonts w:cstheme="minorHAnsi"/>
        </w:rPr>
      </w:pPr>
    </w:p>
    <w:p w14:paraId="612D1B49" w14:textId="68D3B991" w:rsidR="00AA0F66" w:rsidRPr="000D21F5" w:rsidRDefault="00AA0F66" w:rsidP="6C733B11">
      <w:pPr>
        <w:pStyle w:val="ListParagraph"/>
        <w:numPr>
          <w:ilvl w:val="0"/>
          <w:numId w:val="3"/>
        </w:numPr>
        <w:spacing w:after="0"/>
        <w:rPr>
          <w:rFonts w:eastAsiaTheme="minorEastAsia" w:cstheme="minorHAnsi"/>
        </w:rPr>
      </w:pPr>
      <w:r w:rsidRPr="000D21F5">
        <w:rPr>
          <w:rFonts w:cstheme="minorHAnsi"/>
        </w:rPr>
        <w:t xml:space="preserve">Did your institution reduce or hold </w:t>
      </w:r>
      <w:r w:rsidR="0399C0D2" w:rsidRPr="000D21F5">
        <w:rPr>
          <w:rFonts w:cstheme="minorHAnsi"/>
        </w:rPr>
        <w:t xml:space="preserve">administrative </w:t>
      </w:r>
      <w:r w:rsidRPr="000D21F5">
        <w:rPr>
          <w:rFonts w:cstheme="minorHAnsi"/>
        </w:rPr>
        <w:t>fees flat over the prior year?</w:t>
      </w:r>
      <w:r w:rsidR="0796E8DD" w:rsidRPr="000D21F5">
        <w:rPr>
          <w:rFonts w:cstheme="minorHAnsi"/>
        </w:rPr>
        <w:t xml:space="preserve"> </w:t>
      </w:r>
      <w:r w:rsidR="00A23A80" w:rsidRPr="000D21F5">
        <w:rPr>
          <w:rFonts w:cstheme="minorHAnsi"/>
        </w:rPr>
        <w:t>Administrative fees include</w:t>
      </w:r>
      <w:r w:rsidR="5E7750FE" w:rsidRPr="000D21F5">
        <w:rPr>
          <w:rFonts w:cstheme="minorHAnsi"/>
        </w:rPr>
        <w:t xml:space="preserve"> </w:t>
      </w:r>
      <w:r w:rsidR="0796E8DD" w:rsidRPr="000D21F5">
        <w:rPr>
          <w:rFonts w:cstheme="minorHAnsi"/>
        </w:rPr>
        <w:t>financial aid, capital improvement, student activity and service and technology</w:t>
      </w:r>
      <w:r w:rsidR="00A23A80" w:rsidRPr="000D21F5">
        <w:rPr>
          <w:rFonts w:cstheme="minorHAnsi"/>
        </w:rPr>
        <w:t>.</w:t>
      </w:r>
    </w:p>
    <w:p w14:paraId="54491D2F" w14:textId="18D0BB77" w:rsidR="009D695B" w:rsidRPr="000D21F5" w:rsidRDefault="0011712E" w:rsidP="009F7F84">
      <w:pPr>
        <w:spacing w:after="0"/>
        <w:ind w:left="360"/>
        <w:rPr>
          <w:rFonts w:cstheme="minorHAnsi"/>
        </w:rPr>
      </w:pPr>
      <w:sdt>
        <w:sdtPr>
          <w:rPr>
            <w:rFonts w:eastAsia="MS Gothic" w:cstheme="minorHAnsi"/>
          </w:rPr>
          <w:id w:val="13710388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6CE4" w:rsidRPr="000D21F5">
            <w:rPr>
              <w:rFonts w:ascii="Segoe UI Symbol" w:eastAsia="MS Gothic" w:hAnsi="Segoe UI Symbol" w:cs="Segoe UI Symbol"/>
            </w:rPr>
            <w:t>☐</w:t>
          </w:r>
        </w:sdtContent>
      </w:sdt>
      <w:r w:rsidR="009D695B" w:rsidRPr="000D21F5">
        <w:rPr>
          <w:rFonts w:cstheme="minorHAnsi"/>
        </w:rPr>
        <w:t xml:space="preserve"> Yes</w:t>
      </w:r>
    </w:p>
    <w:p w14:paraId="785A60D0" w14:textId="715F9F06" w:rsidR="009D695B" w:rsidRPr="000D21F5" w:rsidRDefault="0011712E" w:rsidP="009F7F84">
      <w:pPr>
        <w:spacing w:after="0"/>
        <w:ind w:left="360"/>
        <w:rPr>
          <w:rFonts w:cstheme="minorHAnsi"/>
        </w:rPr>
      </w:pPr>
      <w:sdt>
        <w:sdtPr>
          <w:rPr>
            <w:rFonts w:eastAsia="MS Gothic" w:cstheme="minorHAnsi"/>
            <w:color w:val="2B579A"/>
            <w:shd w:val="clear" w:color="auto" w:fill="E6E6E6"/>
          </w:rPr>
          <w:id w:val="1560336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695B" w:rsidRPr="000D21F5">
            <w:rPr>
              <w:rFonts w:ascii="Segoe UI Symbol" w:eastAsia="MS Gothic" w:hAnsi="Segoe UI Symbol" w:cs="Segoe UI Symbol"/>
            </w:rPr>
            <w:t>☐</w:t>
          </w:r>
        </w:sdtContent>
      </w:sdt>
      <w:r w:rsidR="009D695B" w:rsidRPr="000D21F5">
        <w:rPr>
          <w:rFonts w:cstheme="minorHAnsi"/>
        </w:rPr>
        <w:t xml:space="preserve"> No</w:t>
      </w:r>
    </w:p>
    <w:p w14:paraId="7C64A196" w14:textId="77777777" w:rsidR="009D695B" w:rsidRPr="000D21F5" w:rsidRDefault="009D695B" w:rsidP="009F7F84">
      <w:pPr>
        <w:spacing w:after="0"/>
        <w:ind w:left="360"/>
        <w:rPr>
          <w:rFonts w:cstheme="minorHAnsi"/>
        </w:rPr>
      </w:pPr>
    </w:p>
    <w:p w14:paraId="398FCA89" w14:textId="1D80EE67" w:rsidR="00AA0F66" w:rsidRPr="000D21F5" w:rsidRDefault="00AA0F66" w:rsidP="009F7F84">
      <w:pPr>
        <w:spacing w:after="0"/>
        <w:ind w:left="360"/>
        <w:rPr>
          <w:rFonts w:cstheme="minorHAnsi"/>
        </w:rPr>
      </w:pPr>
      <w:r w:rsidRPr="000D21F5">
        <w:rPr>
          <w:rFonts w:cstheme="minorHAnsi"/>
        </w:rPr>
        <w:t>If you answered “no,” provide a short description (</w:t>
      </w:r>
      <w:r w:rsidR="000D6185" w:rsidRPr="000D21F5">
        <w:rPr>
          <w:rFonts w:cstheme="minorHAnsi"/>
        </w:rPr>
        <w:t>100</w:t>
      </w:r>
      <w:r w:rsidRPr="000D21F5">
        <w:rPr>
          <w:rFonts w:cstheme="minorHAnsi"/>
        </w:rPr>
        <w:t xml:space="preserve"> words or less) of how the decision to increase </w:t>
      </w:r>
      <w:r w:rsidR="005139C2" w:rsidRPr="000D21F5">
        <w:rPr>
          <w:rFonts w:cstheme="minorHAnsi"/>
        </w:rPr>
        <w:t xml:space="preserve">administrative </w:t>
      </w:r>
      <w:r w:rsidRPr="000D21F5">
        <w:rPr>
          <w:rFonts w:cstheme="minorHAnsi"/>
        </w:rPr>
        <w:t>fees was made.</w:t>
      </w:r>
      <w:r w:rsidR="00EC44DA" w:rsidRPr="000D21F5">
        <w:rPr>
          <w:rFonts w:cstheme="minorHAnsi"/>
        </w:rPr>
        <w:t xml:space="preserve"> Specify the amounts and identify the estimated number of students impacted. </w:t>
      </w:r>
    </w:p>
    <w:sdt>
      <w:sdtPr>
        <w:rPr>
          <w:rFonts w:cstheme="minorHAnsi"/>
          <w:color w:val="2B579A"/>
          <w:shd w:val="clear" w:color="auto" w:fill="E6E6E6"/>
        </w:rPr>
        <w:id w:val="-1016687800"/>
        <w:placeholder>
          <w:docPart w:val="C4E4484E6BBA468590FC2ACC88480E66"/>
        </w:placeholder>
        <w:showingPlcHdr/>
      </w:sdtPr>
      <w:sdtEndPr/>
      <w:sdtContent>
        <w:p w14:paraId="48D2B8D6" w14:textId="77777777" w:rsidR="009D695B" w:rsidRPr="000D21F5" w:rsidRDefault="009D695B" w:rsidP="009F7F84">
          <w:pPr>
            <w:spacing w:after="0"/>
            <w:ind w:left="360"/>
            <w:rPr>
              <w:rFonts w:cstheme="minorHAnsi"/>
            </w:rPr>
          </w:pPr>
          <w:r w:rsidRPr="000D21F5">
            <w:rPr>
              <w:rStyle w:val="PlaceholderText"/>
              <w:rFonts w:cstheme="minorHAnsi"/>
            </w:rPr>
            <w:t>Click or tap here to enter text.</w:t>
          </w:r>
        </w:p>
      </w:sdtContent>
    </w:sdt>
    <w:p w14:paraId="4F8FAEDA" w14:textId="77777777" w:rsidR="009F7F84" w:rsidRPr="000D21F5" w:rsidRDefault="009F7F84" w:rsidP="009F7F84">
      <w:pPr>
        <w:pStyle w:val="ListParagraph"/>
        <w:spacing w:after="0"/>
        <w:ind w:left="360"/>
        <w:rPr>
          <w:rFonts w:cstheme="minorHAnsi"/>
        </w:rPr>
      </w:pPr>
    </w:p>
    <w:p w14:paraId="7711931D" w14:textId="739050A5" w:rsidR="00AA0F66" w:rsidRPr="000D21F5" w:rsidRDefault="00AA0F66" w:rsidP="009F7F84">
      <w:pPr>
        <w:pStyle w:val="ListParagraph"/>
        <w:numPr>
          <w:ilvl w:val="0"/>
          <w:numId w:val="3"/>
        </w:numPr>
        <w:spacing w:after="0"/>
        <w:rPr>
          <w:rFonts w:cstheme="minorHAnsi"/>
        </w:rPr>
      </w:pPr>
      <w:r w:rsidRPr="000D21F5">
        <w:rPr>
          <w:rFonts w:cstheme="minorHAnsi"/>
        </w:rPr>
        <w:t xml:space="preserve">Did your institution eliminate </w:t>
      </w:r>
      <w:r w:rsidR="3B230F6C" w:rsidRPr="000D21F5">
        <w:rPr>
          <w:rFonts w:cstheme="minorHAnsi"/>
        </w:rPr>
        <w:t xml:space="preserve">administrative </w:t>
      </w:r>
      <w:r w:rsidRPr="000D21F5">
        <w:rPr>
          <w:rFonts w:cstheme="minorHAnsi"/>
        </w:rPr>
        <w:t>fees over the prior year?</w:t>
      </w:r>
    </w:p>
    <w:p w14:paraId="60D77554" w14:textId="77777777" w:rsidR="009D695B" w:rsidRPr="000D21F5" w:rsidRDefault="0011712E" w:rsidP="009F7F84">
      <w:pPr>
        <w:spacing w:after="0"/>
        <w:ind w:left="360"/>
        <w:rPr>
          <w:rFonts w:cstheme="minorHAnsi"/>
        </w:rPr>
      </w:pPr>
      <w:sdt>
        <w:sdtPr>
          <w:rPr>
            <w:rFonts w:eastAsia="MS Gothic" w:cstheme="minorHAnsi"/>
            <w:color w:val="2B579A"/>
            <w:shd w:val="clear" w:color="auto" w:fill="E6E6E6"/>
          </w:rPr>
          <w:id w:val="4577738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695B" w:rsidRPr="000D21F5">
            <w:rPr>
              <w:rFonts w:ascii="Segoe UI Symbol" w:eastAsia="MS Gothic" w:hAnsi="Segoe UI Symbol" w:cs="Segoe UI Symbol"/>
            </w:rPr>
            <w:t>☐</w:t>
          </w:r>
        </w:sdtContent>
      </w:sdt>
      <w:r w:rsidR="009D695B" w:rsidRPr="000D21F5">
        <w:rPr>
          <w:rFonts w:cstheme="minorHAnsi"/>
        </w:rPr>
        <w:t xml:space="preserve"> Yes</w:t>
      </w:r>
    </w:p>
    <w:p w14:paraId="44BD06C9" w14:textId="77777777" w:rsidR="009D695B" w:rsidRPr="000D21F5" w:rsidRDefault="0011712E" w:rsidP="009F7F84">
      <w:pPr>
        <w:spacing w:after="0"/>
        <w:ind w:left="360"/>
        <w:rPr>
          <w:rFonts w:cstheme="minorHAnsi"/>
        </w:rPr>
      </w:pPr>
      <w:sdt>
        <w:sdtPr>
          <w:rPr>
            <w:rFonts w:eastAsia="MS Gothic" w:cstheme="minorHAnsi"/>
            <w:color w:val="2B579A"/>
            <w:shd w:val="clear" w:color="auto" w:fill="E6E6E6"/>
          </w:rPr>
          <w:id w:val="15415565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695B" w:rsidRPr="000D21F5">
            <w:rPr>
              <w:rFonts w:ascii="Segoe UI Symbol" w:eastAsia="MS Gothic" w:hAnsi="Segoe UI Symbol" w:cs="Segoe UI Symbol"/>
            </w:rPr>
            <w:t>☐</w:t>
          </w:r>
        </w:sdtContent>
      </w:sdt>
      <w:r w:rsidR="009D695B" w:rsidRPr="000D21F5">
        <w:rPr>
          <w:rFonts w:cstheme="minorHAnsi"/>
        </w:rPr>
        <w:t xml:space="preserve"> No</w:t>
      </w:r>
    </w:p>
    <w:p w14:paraId="250ABC4E" w14:textId="3D45C11C" w:rsidR="00EC44DA" w:rsidRPr="000D21F5" w:rsidRDefault="00EC44DA" w:rsidP="009F7F84">
      <w:pPr>
        <w:spacing w:after="0"/>
        <w:ind w:left="360"/>
        <w:rPr>
          <w:rFonts w:cstheme="minorHAnsi"/>
        </w:rPr>
      </w:pPr>
      <w:r w:rsidRPr="000D21F5">
        <w:rPr>
          <w:rFonts w:cstheme="minorHAnsi"/>
        </w:rPr>
        <w:lastRenderedPageBreak/>
        <w:t>If you answered “yes,” provide a short description (</w:t>
      </w:r>
      <w:r w:rsidR="000D6185" w:rsidRPr="000D21F5">
        <w:rPr>
          <w:rFonts w:cstheme="minorHAnsi"/>
        </w:rPr>
        <w:t>100</w:t>
      </w:r>
      <w:r w:rsidRPr="000D21F5">
        <w:rPr>
          <w:rFonts w:cstheme="minorHAnsi"/>
        </w:rPr>
        <w:t xml:space="preserve"> words or less) of how the decision to eliminate fees was made. Specify the amounts and identify the estimated number of students impacted. </w:t>
      </w:r>
    </w:p>
    <w:sdt>
      <w:sdtPr>
        <w:rPr>
          <w:rFonts w:cstheme="minorHAnsi"/>
          <w:color w:val="2B579A"/>
          <w:shd w:val="clear" w:color="auto" w:fill="E6E6E6"/>
        </w:rPr>
        <w:id w:val="-594009456"/>
        <w:placeholder>
          <w:docPart w:val="EF0042849CFF4A64A1BBC24A801B0804"/>
        </w:placeholder>
        <w:showingPlcHdr/>
      </w:sdtPr>
      <w:sdtEndPr/>
      <w:sdtContent>
        <w:p w14:paraId="14E69FD4" w14:textId="77777777" w:rsidR="009D695B" w:rsidRPr="000D21F5" w:rsidRDefault="009D695B" w:rsidP="009F7F84">
          <w:pPr>
            <w:spacing w:after="0"/>
            <w:ind w:left="360"/>
            <w:rPr>
              <w:rFonts w:cstheme="minorHAnsi"/>
            </w:rPr>
          </w:pPr>
          <w:r w:rsidRPr="000D21F5">
            <w:rPr>
              <w:rStyle w:val="PlaceholderText"/>
              <w:rFonts w:cstheme="minorHAnsi"/>
            </w:rPr>
            <w:t>Click or tap here to enter text.</w:t>
          </w:r>
        </w:p>
      </w:sdtContent>
    </w:sdt>
    <w:p w14:paraId="083E08EC" w14:textId="77777777" w:rsidR="002B0DFA" w:rsidRPr="000D21F5" w:rsidRDefault="002B0DFA" w:rsidP="002B0DFA">
      <w:pPr>
        <w:pStyle w:val="Heading1"/>
        <w:ind w:left="360"/>
        <w:rPr>
          <w:rFonts w:eastAsiaTheme="minorEastAsia"/>
          <w:b w:val="0"/>
          <w:bCs w:val="0"/>
        </w:rPr>
      </w:pPr>
    </w:p>
    <w:p w14:paraId="3DD8CF78" w14:textId="62EBB9A6" w:rsidR="323C839B" w:rsidRPr="000D21F5" w:rsidRDefault="323C839B" w:rsidP="00A82E3F">
      <w:pPr>
        <w:pStyle w:val="Heading1"/>
        <w:numPr>
          <w:ilvl w:val="0"/>
          <w:numId w:val="3"/>
        </w:numPr>
        <w:rPr>
          <w:rFonts w:eastAsiaTheme="minorEastAsia"/>
          <w:b w:val="0"/>
          <w:bCs w:val="0"/>
        </w:rPr>
      </w:pPr>
      <w:r w:rsidRPr="000D21F5">
        <w:rPr>
          <w:b w:val="0"/>
          <w:bCs w:val="0"/>
        </w:rPr>
        <w:t xml:space="preserve">Did your institution reduce or hold user fees flat over the prior year? </w:t>
      </w:r>
      <w:r w:rsidR="648C6D07" w:rsidRPr="000D21F5">
        <w:rPr>
          <w:b w:val="0"/>
          <w:bCs w:val="0"/>
        </w:rPr>
        <w:t xml:space="preserve">(e.g., </w:t>
      </w:r>
      <w:r w:rsidR="08876689" w:rsidRPr="000D21F5">
        <w:rPr>
          <w:b w:val="0"/>
          <w:bCs w:val="0"/>
        </w:rPr>
        <w:t>laboratory</w:t>
      </w:r>
      <w:r w:rsidR="5E8EA0D8" w:rsidRPr="000D21F5">
        <w:rPr>
          <w:b w:val="0"/>
          <w:bCs w:val="0"/>
        </w:rPr>
        <w:t>, distance learning, parking, etc.)</w:t>
      </w:r>
    </w:p>
    <w:p w14:paraId="7B7FFDFC" w14:textId="45189EBF" w:rsidR="00C77295" w:rsidRPr="000D21F5" w:rsidRDefault="0011712E" w:rsidP="00A82E3F">
      <w:pPr>
        <w:spacing w:after="0"/>
        <w:ind w:left="360"/>
        <w:rPr>
          <w:rFonts w:cstheme="minorHAnsi"/>
        </w:rPr>
      </w:pPr>
      <w:sdt>
        <w:sdtPr>
          <w:rPr>
            <w:rFonts w:eastAsia="MS Gothic" w:cstheme="minorHAnsi"/>
          </w:rPr>
          <w:id w:val="-20696473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7295" w:rsidRPr="000D21F5">
            <w:rPr>
              <w:rFonts w:ascii="Segoe UI Symbol" w:eastAsia="MS Gothic" w:hAnsi="Segoe UI Symbol" w:cs="Segoe UI Symbol"/>
            </w:rPr>
            <w:t>☐</w:t>
          </w:r>
        </w:sdtContent>
      </w:sdt>
      <w:r w:rsidR="00C77295" w:rsidRPr="000D21F5">
        <w:rPr>
          <w:rFonts w:cstheme="minorHAnsi"/>
        </w:rPr>
        <w:t xml:space="preserve"> Yes</w:t>
      </w:r>
    </w:p>
    <w:p w14:paraId="783FA9AD" w14:textId="77777777" w:rsidR="00C77295" w:rsidRPr="000D21F5" w:rsidRDefault="0011712E" w:rsidP="00A82E3F">
      <w:pPr>
        <w:spacing w:after="0"/>
        <w:ind w:left="360"/>
        <w:rPr>
          <w:rFonts w:cstheme="minorHAnsi"/>
        </w:rPr>
      </w:pPr>
      <w:sdt>
        <w:sdtPr>
          <w:rPr>
            <w:rFonts w:eastAsia="MS Gothic" w:cstheme="minorHAnsi"/>
            <w:color w:val="2B579A"/>
            <w:shd w:val="clear" w:color="auto" w:fill="E6E6E6"/>
          </w:rPr>
          <w:id w:val="14131272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7295" w:rsidRPr="000D21F5">
            <w:rPr>
              <w:rFonts w:ascii="Segoe UI Symbol" w:eastAsia="MS Gothic" w:hAnsi="Segoe UI Symbol" w:cs="Segoe UI Symbol"/>
            </w:rPr>
            <w:t>☐</w:t>
          </w:r>
        </w:sdtContent>
      </w:sdt>
      <w:r w:rsidR="00C77295" w:rsidRPr="000D21F5">
        <w:rPr>
          <w:rFonts w:cstheme="minorHAnsi"/>
        </w:rPr>
        <w:t xml:space="preserve"> No</w:t>
      </w:r>
    </w:p>
    <w:p w14:paraId="3D5D38E0" w14:textId="77777777" w:rsidR="00C77295" w:rsidRPr="000D21F5" w:rsidRDefault="00C77295" w:rsidP="00A82E3F">
      <w:pPr>
        <w:spacing w:after="0"/>
        <w:ind w:left="360"/>
        <w:rPr>
          <w:rFonts w:cstheme="minorHAnsi"/>
        </w:rPr>
      </w:pPr>
    </w:p>
    <w:p w14:paraId="3C5BB9EC" w14:textId="5632D897" w:rsidR="00C77295" w:rsidRPr="000D21F5" w:rsidRDefault="00C77295" w:rsidP="00A82E3F">
      <w:pPr>
        <w:spacing w:after="0"/>
        <w:ind w:left="360"/>
        <w:rPr>
          <w:rFonts w:cstheme="minorHAnsi"/>
        </w:rPr>
      </w:pPr>
      <w:r w:rsidRPr="000D21F5">
        <w:rPr>
          <w:rFonts w:cstheme="minorHAnsi"/>
        </w:rPr>
        <w:t>If you answered “no,” provide a short description (</w:t>
      </w:r>
      <w:r w:rsidR="000D6185" w:rsidRPr="000D21F5">
        <w:rPr>
          <w:rFonts w:cstheme="minorHAnsi"/>
        </w:rPr>
        <w:t>100</w:t>
      </w:r>
      <w:r w:rsidRPr="000D21F5">
        <w:rPr>
          <w:rFonts w:cstheme="minorHAnsi"/>
        </w:rPr>
        <w:t xml:space="preserve"> words or less) of how the decision to increase</w:t>
      </w:r>
      <w:r w:rsidR="005139C2" w:rsidRPr="000D21F5">
        <w:rPr>
          <w:rFonts w:cstheme="minorHAnsi"/>
        </w:rPr>
        <w:t xml:space="preserve"> user</w:t>
      </w:r>
      <w:r w:rsidRPr="000D21F5">
        <w:rPr>
          <w:rFonts w:cstheme="minorHAnsi"/>
        </w:rPr>
        <w:t xml:space="preserve"> fees was made. Specify the amounts and identify the estimated number of students impacted. </w:t>
      </w:r>
    </w:p>
    <w:sdt>
      <w:sdtPr>
        <w:rPr>
          <w:rFonts w:cstheme="minorHAnsi"/>
          <w:color w:val="2B579A"/>
          <w:shd w:val="clear" w:color="auto" w:fill="E6E6E6"/>
        </w:rPr>
        <w:id w:val="-259832352"/>
        <w:placeholder>
          <w:docPart w:val="CAD6577F44824CEF9DF7A042E7C7B8F9"/>
        </w:placeholder>
        <w:showingPlcHdr/>
      </w:sdtPr>
      <w:sdtEndPr/>
      <w:sdtContent>
        <w:p w14:paraId="25F876B1" w14:textId="77777777" w:rsidR="00C77295" w:rsidRPr="000D21F5" w:rsidRDefault="00C77295" w:rsidP="00A82E3F">
          <w:pPr>
            <w:spacing w:after="0"/>
            <w:ind w:left="360"/>
            <w:rPr>
              <w:rFonts w:cstheme="minorHAnsi"/>
            </w:rPr>
          </w:pPr>
          <w:r w:rsidRPr="000D21F5">
            <w:rPr>
              <w:rStyle w:val="PlaceholderText"/>
              <w:rFonts w:cstheme="minorHAnsi"/>
            </w:rPr>
            <w:t>Click or tap here to enter text.</w:t>
          </w:r>
        </w:p>
      </w:sdtContent>
    </w:sdt>
    <w:p w14:paraId="0B347521" w14:textId="2E75138D" w:rsidR="6C733B11" w:rsidRPr="00253AA9" w:rsidRDefault="6C733B11" w:rsidP="6C733B11">
      <w:pPr>
        <w:pStyle w:val="Heading1"/>
        <w:rPr>
          <w:b w:val="0"/>
          <w:sz w:val="24"/>
        </w:rPr>
      </w:pPr>
    </w:p>
    <w:p w14:paraId="5F2844E8" w14:textId="374E2DB5" w:rsidR="00C77295" w:rsidRPr="000D21F5" w:rsidRDefault="00C77295" w:rsidP="00C77295">
      <w:pPr>
        <w:pStyle w:val="ListParagraph"/>
        <w:numPr>
          <w:ilvl w:val="0"/>
          <w:numId w:val="3"/>
        </w:numPr>
        <w:spacing w:after="0"/>
        <w:rPr>
          <w:rFonts w:cstheme="minorHAnsi"/>
        </w:rPr>
      </w:pPr>
      <w:r w:rsidRPr="000D21F5">
        <w:rPr>
          <w:rFonts w:cstheme="minorHAnsi"/>
        </w:rPr>
        <w:t>Did your institution eliminate user fees over the prior year?</w:t>
      </w:r>
    </w:p>
    <w:p w14:paraId="26E85C50" w14:textId="77777777" w:rsidR="00C77295" w:rsidRPr="000D21F5" w:rsidRDefault="0011712E" w:rsidP="00C77295">
      <w:pPr>
        <w:spacing w:after="0"/>
        <w:ind w:left="360"/>
        <w:rPr>
          <w:rFonts w:cstheme="minorHAnsi"/>
        </w:rPr>
      </w:pPr>
      <w:sdt>
        <w:sdtPr>
          <w:rPr>
            <w:rFonts w:eastAsia="MS Gothic" w:cstheme="minorHAnsi"/>
            <w:color w:val="2B579A"/>
            <w:shd w:val="clear" w:color="auto" w:fill="E6E6E6"/>
          </w:rPr>
          <w:id w:val="19262918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7295" w:rsidRPr="000D21F5">
            <w:rPr>
              <w:rFonts w:ascii="Segoe UI Symbol" w:eastAsia="MS Gothic" w:hAnsi="Segoe UI Symbol" w:cs="Segoe UI Symbol"/>
            </w:rPr>
            <w:t>☐</w:t>
          </w:r>
        </w:sdtContent>
      </w:sdt>
      <w:r w:rsidR="00C77295" w:rsidRPr="000D21F5">
        <w:rPr>
          <w:rFonts w:cstheme="minorHAnsi"/>
        </w:rPr>
        <w:t xml:space="preserve"> Yes</w:t>
      </w:r>
    </w:p>
    <w:p w14:paraId="3B2A2F59" w14:textId="77777777" w:rsidR="00C77295" w:rsidRPr="000D21F5" w:rsidRDefault="0011712E" w:rsidP="00C77295">
      <w:pPr>
        <w:spacing w:after="0"/>
        <w:ind w:left="360"/>
        <w:rPr>
          <w:rFonts w:cstheme="minorHAnsi"/>
        </w:rPr>
      </w:pPr>
      <w:sdt>
        <w:sdtPr>
          <w:rPr>
            <w:rFonts w:eastAsia="MS Gothic" w:cstheme="minorHAnsi"/>
            <w:color w:val="2B579A"/>
            <w:shd w:val="clear" w:color="auto" w:fill="E6E6E6"/>
          </w:rPr>
          <w:id w:val="-1125280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7295" w:rsidRPr="000D21F5">
            <w:rPr>
              <w:rFonts w:ascii="Segoe UI Symbol" w:eastAsia="MS Gothic" w:hAnsi="Segoe UI Symbol" w:cs="Segoe UI Symbol"/>
            </w:rPr>
            <w:t>☐</w:t>
          </w:r>
        </w:sdtContent>
      </w:sdt>
      <w:r w:rsidR="00C77295" w:rsidRPr="000D21F5">
        <w:rPr>
          <w:rFonts w:cstheme="minorHAnsi"/>
        </w:rPr>
        <w:t xml:space="preserve"> No</w:t>
      </w:r>
    </w:p>
    <w:p w14:paraId="5C672B58" w14:textId="77777777" w:rsidR="00C77295" w:rsidRPr="000D21F5" w:rsidRDefault="00C77295" w:rsidP="00C77295">
      <w:pPr>
        <w:spacing w:after="0"/>
        <w:rPr>
          <w:rFonts w:cstheme="minorHAnsi"/>
        </w:rPr>
      </w:pPr>
    </w:p>
    <w:p w14:paraId="7CF6A9C7" w14:textId="6BE0C217" w:rsidR="00C77295" w:rsidRPr="000D21F5" w:rsidRDefault="00C77295" w:rsidP="00C77295">
      <w:pPr>
        <w:spacing w:after="0"/>
        <w:ind w:left="360"/>
        <w:rPr>
          <w:rFonts w:cstheme="minorHAnsi"/>
        </w:rPr>
      </w:pPr>
      <w:r w:rsidRPr="000D21F5">
        <w:rPr>
          <w:rFonts w:cstheme="minorHAnsi"/>
        </w:rPr>
        <w:t>If you answered “yes,” provide a short description (</w:t>
      </w:r>
      <w:r w:rsidR="000D6185" w:rsidRPr="000D21F5">
        <w:rPr>
          <w:rFonts w:cstheme="minorHAnsi"/>
        </w:rPr>
        <w:t>100</w:t>
      </w:r>
      <w:r w:rsidRPr="000D21F5">
        <w:rPr>
          <w:rFonts w:cstheme="minorHAnsi"/>
        </w:rPr>
        <w:t xml:space="preserve"> words or less) of how the decision to eliminate fees was made. Specify the amounts and identify the estimated number of students impacted. </w:t>
      </w:r>
    </w:p>
    <w:p w14:paraId="705E6282" w14:textId="5B877203" w:rsidR="00C77295" w:rsidRPr="000D21F5" w:rsidRDefault="00C77295" w:rsidP="00A82E3F">
      <w:pPr>
        <w:pStyle w:val="ListParagraph"/>
        <w:ind w:left="360"/>
        <w:rPr>
          <w:rFonts w:cstheme="minorHAnsi"/>
        </w:rPr>
      </w:pPr>
    </w:p>
    <w:p w14:paraId="5BADE54C" w14:textId="5633BD22" w:rsidR="00B56A43" w:rsidRPr="000D21F5" w:rsidRDefault="00B56A43" w:rsidP="009F7F84">
      <w:pPr>
        <w:pStyle w:val="Heading1"/>
        <w:rPr>
          <w:sz w:val="24"/>
        </w:rPr>
      </w:pPr>
      <w:bookmarkStart w:id="2" w:name="_Toc43373161"/>
      <w:r w:rsidRPr="000D21F5">
        <w:rPr>
          <w:sz w:val="24"/>
        </w:rPr>
        <w:t>Textbook Affordability</w:t>
      </w:r>
      <w:bookmarkEnd w:id="2"/>
    </w:p>
    <w:p w14:paraId="19EB9653" w14:textId="77777777" w:rsidR="009F7F84" w:rsidRPr="000D21F5" w:rsidRDefault="009F7F84" w:rsidP="009F7F84">
      <w:pPr>
        <w:spacing w:after="0"/>
        <w:rPr>
          <w:rFonts w:cstheme="minorHAnsi"/>
        </w:rPr>
      </w:pPr>
    </w:p>
    <w:p w14:paraId="46712DFB" w14:textId="1A239213" w:rsidR="009F5BA4" w:rsidRPr="000D21F5" w:rsidRDefault="00C05B5D" w:rsidP="6C733B11">
      <w:pPr>
        <w:pStyle w:val="ListParagraph"/>
        <w:numPr>
          <w:ilvl w:val="0"/>
          <w:numId w:val="3"/>
        </w:numPr>
        <w:spacing w:after="0"/>
        <w:rPr>
          <w:rFonts w:cstheme="minorHAnsi"/>
        </w:rPr>
      </w:pPr>
      <w:r w:rsidRPr="000D21F5">
        <w:rPr>
          <w:rFonts w:cstheme="minorHAnsi"/>
        </w:rPr>
        <w:t>Describe your institution’s selection process for textbook and instructional materials for all high-enrollment courses and any general education courses with a wide cost variance</w:t>
      </w:r>
      <w:r w:rsidR="00B56A43" w:rsidRPr="000D21F5">
        <w:rPr>
          <w:rFonts w:cstheme="minorHAnsi"/>
        </w:rPr>
        <w:t>.</w:t>
      </w:r>
    </w:p>
    <w:sdt>
      <w:sdtPr>
        <w:rPr>
          <w:rFonts w:cstheme="minorHAnsi"/>
          <w:color w:val="2B579A"/>
          <w:shd w:val="clear" w:color="auto" w:fill="E6E6E6"/>
        </w:rPr>
        <w:id w:val="1521582125"/>
        <w:placeholder>
          <w:docPart w:val="4DD621EAF9464345AB9BCDD4E4013072"/>
        </w:placeholder>
        <w:showingPlcHdr/>
      </w:sdtPr>
      <w:sdtEndPr/>
      <w:sdtContent>
        <w:p w14:paraId="474B02B7" w14:textId="77777777" w:rsidR="00832FE3" w:rsidRPr="000D21F5" w:rsidRDefault="00832FE3" w:rsidP="009F7F84">
          <w:pPr>
            <w:spacing w:after="0"/>
            <w:ind w:left="360"/>
            <w:rPr>
              <w:rFonts w:cstheme="minorHAnsi"/>
            </w:rPr>
          </w:pPr>
          <w:r w:rsidRPr="000D21F5">
            <w:rPr>
              <w:rStyle w:val="PlaceholderText"/>
              <w:rFonts w:cstheme="minorHAnsi"/>
            </w:rPr>
            <w:t>Click or tap here to enter text.</w:t>
          </w:r>
        </w:p>
      </w:sdtContent>
    </w:sdt>
    <w:p w14:paraId="6491031B" w14:textId="77777777" w:rsidR="009F7F84" w:rsidRPr="000D21F5" w:rsidRDefault="009F7F84" w:rsidP="009F7F84">
      <w:pPr>
        <w:pStyle w:val="ListParagraph"/>
        <w:spacing w:after="0"/>
        <w:ind w:left="360"/>
        <w:rPr>
          <w:rFonts w:cstheme="minorHAnsi"/>
        </w:rPr>
      </w:pPr>
    </w:p>
    <w:p w14:paraId="7EFDD603" w14:textId="5A1B230C" w:rsidR="009F5BA4" w:rsidRPr="000D21F5" w:rsidRDefault="009F5BA4" w:rsidP="6C733B11">
      <w:pPr>
        <w:pStyle w:val="ListParagraph"/>
        <w:numPr>
          <w:ilvl w:val="0"/>
          <w:numId w:val="3"/>
        </w:numPr>
        <w:spacing w:after="0"/>
        <w:rPr>
          <w:rFonts w:cstheme="minorHAnsi"/>
        </w:rPr>
      </w:pPr>
      <w:r w:rsidRPr="000D21F5">
        <w:rPr>
          <w:rFonts w:cstheme="minorHAnsi"/>
        </w:rPr>
        <w:t xml:space="preserve">Identify specific institutional </w:t>
      </w:r>
      <w:r w:rsidR="005343C5" w:rsidRPr="000D21F5">
        <w:rPr>
          <w:rFonts w:cstheme="minorHAnsi"/>
        </w:rPr>
        <w:t xml:space="preserve">policies or </w:t>
      </w:r>
      <w:r w:rsidRPr="000D21F5">
        <w:rPr>
          <w:rFonts w:cstheme="minorHAnsi"/>
        </w:rPr>
        <w:t>initiatives designed to reduce the cost of textbooks and instructional materials. Select all that apply.</w:t>
      </w:r>
    </w:p>
    <w:p w14:paraId="6B083D81" w14:textId="26F00C6E" w:rsidR="009F5BA4" w:rsidRPr="000D21F5" w:rsidRDefault="0011712E" w:rsidP="009F7F84">
      <w:pPr>
        <w:spacing w:after="0"/>
        <w:ind w:left="360"/>
        <w:rPr>
          <w:rFonts w:cstheme="minorHAnsi"/>
        </w:rPr>
      </w:pPr>
      <w:sdt>
        <w:sdtPr>
          <w:rPr>
            <w:rFonts w:cstheme="minorHAnsi"/>
            <w:color w:val="2B579A"/>
            <w:shd w:val="clear" w:color="auto" w:fill="E6E6E6"/>
          </w:rPr>
          <w:id w:val="-12420889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2FE3" w:rsidRPr="000D21F5">
            <w:rPr>
              <w:rFonts w:ascii="Segoe UI Symbol" w:eastAsia="MS Gothic" w:hAnsi="Segoe UI Symbol" w:cs="Segoe UI Symbol"/>
            </w:rPr>
            <w:t>☐</w:t>
          </w:r>
        </w:sdtContent>
      </w:sdt>
      <w:r w:rsidR="00832FE3" w:rsidRPr="000D21F5">
        <w:rPr>
          <w:rFonts w:cstheme="minorHAnsi"/>
        </w:rPr>
        <w:t xml:space="preserve"> </w:t>
      </w:r>
      <w:r w:rsidR="006C1089" w:rsidRPr="000D21F5">
        <w:rPr>
          <w:rFonts w:cstheme="minorHAnsi"/>
        </w:rPr>
        <w:t xml:space="preserve">Adoption of </w:t>
      </w:r>
      <w:r w:rsidR="009F5BA4" w:rsidRPr="000D21F5">
        <w:rPr>
          <w:rFonts w:cstheme="minorHAnsi"/>
        </w:rPr>
        <w:t xml:space="preserve">Open Educational Resources </w:t>
      </w:r>
    </w:p>
    <w:p w14:paraId="362C66FD" w14:textId="1757C907" w:rsidR="009F5BA4" w:rsidRPr="000D21F5" w:rsidRDefault="0011712E" w:rsidP="009F7F84">
      <w:pPr>
        <w:spacing w:after="0"/>
        <w:ind w:left="360"/>
        <w:rPr>
          <w:rFonts w:cstheme="minorHAnsi"/>
        </w:rPr>
      </w:pPr>
      <w:sdt>
        <w:sdtPr>
          <w:rPr>
            <w:rFonts w:cstheme="minorHAnsi"/>
            <w:color w:val="2B579A"/>
            <w:shd w:val="clear" w:color="auto" w:fill="E6E6E6"/>
          </w:rPr>
          <w:id w:val="4438047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2FE3" w:rsidRPr="000D21F5">
            <w:rPr>
              <w:rFonts w:ascii="Segoe UI Symbol" w:eastAsia="MS Gothic" w:hAnsi="Segoe UI Symbol" w:cs="Segoe UI Symbol"/>
            </w:rPr>
            <w:t>☐</w:t>
          </w:r>
        </w:sdtContent>
      </w:sdt>
      <w:r w:rsidR="00832FE3" w:rsidRPr="000D21F5">
        <w:rPr>
          <w:rFonts w:cstheme="minorHAnsi"/>
        </w:rPr>
        <w:t xml:space="preserve"> </w:t>
      </w:r>
      <w:r w:rsidR="009F5BA4" w:rsidRPr="000D21F5">
        <w:rPr>
          <w:rFonts w:cstheme="minorHAnsi"/>
        </w:rPr>
        <w:t>Usage of digital textbooks and learning objects</w:t>
      </w:r>
    </w:p>
    <w:p w14:paraId="6077CBC1" w14:textId="74820623" w:rsidR="009F5BA4" w:rsidRPr="000D21F5" w:rsidRDefault="0011712E" w:rsidP="009F7F84">
      <w:pPr>
        <w:spacing w:after="0"/>
        <w:ind w:left="360"/>
        <w:rPr>
          <w:rFonts w:cstheme="minorHAnsi"/>
        </w:rPr>
      </w:pPr>
      <w:sdt>
        <w:sdtPr>
          <w:rPr>
            <w:rFonts w:cstheme="minorHAnsi"/>
            <w:color w:val="2B579A"/>
            <w:shd w:val="clear" w:color="auto" w:fill="E6E6E6"/>
          </w:rPr>
          <w:id w:val="3662647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2FE3" w:rsidRPr="000D21F5">
            <w:rPr>
              <w:rFonts w:ascii="Segoe UI Symbol" w:eastAsia="MS Gothic" w:hAnsi="Segoe UI Symbol" w:cs="Segoe UI Symbol"/>
            </w:rPr>
            <w:t>☐</w:t>
          </w:r>
        </w:sdtContent>
      </w:sdt>
      <w:r w:rsidR="00832FE3" w:rsidRPr="000D21F5">
        <w:rPr>
          <w:rFonts w:cstheme="minorHAnsi"/>
        </w:rPr>
        <w:t xml:space="preserve"> </w:t>
      </w:r>
      <w:r w:rsidR="009F5BA4" w:rsidRPr="000D21F5">
        <w:rPr>
          <w:rFonts w:cstheme="minorHAnsi"/>
        </w:rPr>
        <w:t xml:space="preserve">Textbook affordability committees </w:t>
      </w:r>
    </w:p>
    <w:p w14:paraId="6ED08EC4" w14:textId="3D2068A3" w:rsidR="009F5BA4" w:rsidRPr="000D21F5" w:rsidRDefault="0011712E" w:rsidP="009F7F84">
      <w:pPr>
        <w:spacing w:after="0"/>
        <w:ind w:left="360"/>
        <w:rPr>
          <w:rFonts w:cstheme="minorHAnsi"/>
        </w:rPr>
      </w:pPr>
      <w:sdt>
        <w:sdtPr>
          <w:rPr>
            <w:rFonts w:cstheme="minorHAnsi"/>
            <w:color w:val="2B579A"/>
            <w:shd w:val="clear" w:color="auto" w:fill="E6E6E6"/>
          </w:rPr>
          <w:id w:val="-2174350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2FE3" w:rsidRPr="000D21F5">
            <w:rPr>
              <w:rFonts w:ascii="Segoe UI Symbol" w:eastAsia="MS Gothic" w:hAnsi="Segoe UI Symbol" w:cs="Segoe UI Symbol"/>
            </w:rPr>
            <w:t>☐</w:t>
          </w:r>
        </w:sdtContent>
      </w:sdt>
      <w:r w:rsidR="00832FE3" w:rsidRPr="000D21F5">
        <w:rPr>
          <w:rFonts w:cstheme="minorHAnsi"/>
        </w:rPr>
        <w:t xml:space="preserve"> </w:t>
      </w:r>
      <w:r w:rsidR="005343C5" w:rsidRPr="000D21F5">
        <w:rPr>
          <w:rFonts w:cstheme="minorHAnsi"/>
        </w:rPr>
        <w:t>Mechanisms to assist in buying, renting, selling and sharing textbooks and instructional materials</w:t>
      </w:r>
    </w:p>
    <w:p w14:paraId="5201E55F" w14:textId="34A22B73" w:rsidR="009F5BA4" w:rsidRPr="000D21F5" w:rsidRDefault="0011712E" w:rsidP="009F7F84">
      <w:pPr>
        <w:spacing w:after="0"/>
        <w:ind w:left="360"/>
        <w:rPr>
          <w:rFonts w:cstheme="minorHAnsi"/>
        </w:rPr>
      </w:pPr>
      <w:sdt>
        <w:sdtPr>
          <w:rPr>
            <w:rFonts w:cstheme="minorHAnsi"/>
            <w:color w:val="2B579A"/>
            <w:shd w:val="clear" w:color="auto" w:fill="E6E6E6"/>
          </w:rPr>
          <w:id w:val="-18204891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2FE3" w:rsidRPr="000D21F5">
            <w:rPr>
              <w:rFonts w:ascii="Segoe UI Symbol" w:eastAsia="MS Gothic" w:hAnsi="Segoe UI Symbol" w:cs="Segoe UI Symbol"/>
            </w:rPr>
            <w:t>☐</w:t>
          </w:r>
        </w:sdtContent>
      </w:sdt>
      <w:r w:rsidR="00832FE3" w:rsidRPr="000D21F5">
        <w:rPr>
          <w:rFonts w:cstheme="minorHAnsi"/>
        </w:rPr>
        <w:t xml:space="preserve"> </w:t>
      </w:r>
      <w:r w:rsidR="009F5BA4" w:rsidRPr="000D21F5">
        <w:rPr>
          <w:rFonts w:cstheme="minorHAnsi"/>
        </w:rPr>
        <w:t>Program(s) with no textbook costs</w:t>
      </w:r>
    </w:p>
    <w:p w14:paraId="2DC94435" w14:textId="0DC4DB4F" w:rsidR="009F5BA4" w:rsidRPr="000D21F5" w:rsidRDefault="0011712E" w:rsidP="009F7F84">
      <w:pPr>
        <w:spacing w:after="0"/>
        <w:ind w:left="360"/>
        <w:rPr>
          <w:rFonts w:cstheme="minorHAnsi"/>
        </w:rPr>
      </w:pPr>
      <w:sdt>
        <w:sdtPr>
          <w:rPr>
            <w:rFonts w:cstheme="minorHAnsi"/>
            <w:color w:val="2B579A"/>
            <w:shd w:val="clear" w:color="auto" w:fill="E6E6E6"/>
          </w:rPr>
          <w:id w:val="19871303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2FE3" w:rsidRPr="000D21F5">
            <w:rPr>
              <w:rFonts w:ascii="Segoe UI Symbol" w:eastAsia="MS Gothic" w:hAnsi="Segoe UI Symbol" w:cs="Segoe UI Symbol"/>
            </w:rPr>
            <w:t>☐</w:t>
          </w:r>
        </w:sdtContent>
      </w:sdt>
      <w:r w:rsidR="00832FE3" w:rsidRPr="000D21F5">
        <w:rPr>
          <w:rFonts w:cstheme="minorHAnsi"/>
        </w:rPr>
        <w:t xml:space="preserve"> </w:t>
      </w:r>
      <w:r w:rsidR="009F5BA4" w:rsidRPr="000D21F5">
        <w:rPr>
          <w:rFonts w:cstheme="minorHAnsi"/>
        </w:rPr>
        <w:t>Faculty grants for development of textbooks</w:t>
      </w:r>
    </w:p>
    <w:p w14:paraId="1D4A5ECD" w14:textId="6DA81759" w:rsidR="009F5BA4" w:rsidRPr="000D21F5" w:rsidRDefault="0011712E" w:rsidP="009F7F84">
      <w:pPr>
        <w:spacing w:after="0"/>
        <w:ind w:left="360"/>
        <w:rPr>
          <w:rFonts w:cstheme="minorHAnsi"/>
        </w:rPr>
      </w:pPr>
      <w:sdt>
        <w:sdtPr>
          <w:rPr>
            <w:rFonts w:cstheme="minorHAnsi"/>
            <w:color w:val="2B579A"/>
            <w:shd w:val="clear" w:color="auto" w:fill="E6E6E6"/>
          </w:rPr>
          <w:id w:val="-18181789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2FE3" w:rsidRPr="000D21F5">
            <w:rPr>
              <w:rFonts w:ascii="Segoe UI Symbol" w:eastAsia="MS Gothic" w:hAnsi="Segoe UI Symbol" w:cs="Segoe UI Symbol"/>
            </w:rPr>
            <w:t>☐</w:t>
          </w:r>
        </w:sdtContent>
      </w:sdt>
      <w:r w:rsidR="00832FE3" w:rsidRPr="000D21F5">
        <w:rPr>
          <w:rFonts w:cstheme="minorHAnsi"/>
        </w:rPr>
        <w:t xml:space="preserve"> </w:t>
      </w:r>
      <w:r w:rsidR="009F5BA4" w:rsidRPr="000D21F5">
        <w:rPr>
          <w:rFonts w:cstheme="minorHAnsi"/>
        </w:rPr>
        <w:t>Bulk textbook purchasing</w:t>
      </w:r>
    </w:p>
    <w:p w14:paraId="4923A521" w14:textId="57898FCA" w:rsidR="009F5BA4" w:rsidRPr="000D21F5" w:rsidRDefault="0011712E" w:rsidP="009F7F84">
      <w:pPr>
        <w:spacing w:after="0"/>
        <w:ind w:left="360"/>
        <w:rPr>
          <w:rFonts w:cstheme="minorHAnsi"/>
        </w:rPr>
      </w:pPr>
      <w:sdt>
        <w:sdtPr>
          <w:rPr>
            <w:rFonts w:cstheme="minorHAnsi"/>
            <w:color w:val="2B579A"/>
            <w:shd w:val="clear" w:color="auto" w:fill="E6E6E6"/>
          </w:rPr>
          <w:id w:val="-20001816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2FE3" w:rsidRPr="000D21F5">
            <w:rPr>
              <w:rFonts w:ascii="Segoe UI Symbol" w:eastAsia="MS Gothic" w:hAnsi="Segoe UI Symbol" w:cs="Segoe UI Symbol"/>
            </w:rPr>
            <w:t>☐</w:t>
          </w:r>
        </w:sdtContent>
      </w:sdt>
      <w:r w:rsidR="00832FE3" w:rsidRPr="000D21F5">
        <w:rPr>
          <w:rFonts w:cstheme="minorHAnsi"/>
        </w:rPr>
        <w:t xml:space="preserve"> </w:t>
      </w:r>
      <w:r w:rsidR="009F5BA4" w:rsidRPr="000D21F5">
        <w:rPr>
          <w:rFonts w:cstheme="minorHAnsi"/>
        </w:rPr>
        <w:t>Offering students opt-in provisions for the purchase of materials</w:t>
      </w:r>
    </w:p>
    <w:p w14:paraId="7782C7D7" w14:textId="59573A61" w:rsidR="009F5BA4" w:rsidRPr="000D21F5" w:rsidRDefault="0011712E" w:rsidP="009F7F84">
      <w:pPr>
        <w:spacing w:after="0"/>
        <w:ind w:left="360"/>
        <w:rPr>
          <w:rFonts w:cstheme="minorHAnsi"/>
        </w:rPr>
      </w:pPr>
      <w:sdt>
        <w:sdtPr>
          <w:rPr>
            <w:rFonts w:cstheme="minorHAnsi"/>
            <w:color w:val="2B579A"/>
            <w:shd w:val="clear" w:color="auto" w:fill="E6E6E6"/>
          </w:rPr>
          <w:id w:val="-3023927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2FE3" w:rsidRPr="000D21F5">
            <w:rPr>
              <w:rFonts w:ascii="Segoe UI Symbol" w:eastAsia="MS Gothic" w:hAnsi="Segoe UI Symbol" w:cs="Segoe UI Symbol"/>
            </w:rPr>
            <w:t>☐</w:t>
          </w:r>
        </w:sdtContent>
      </w:sdt>
      <w:r w:rsidR="00832FE3" w:rsidRPr="000D21F5">
        <w:rPr>
          <w:rFonts w:cstheme="minorHAnsi"/>
        </w:rPr>
        <w:t xml:space="preserve"> </w:t>
      </w:r>
      <w:r w:rsidR="009F5BA4" w:rsidRPr="000D21F5">
        <w:rPr>
          <w:rFonts w:cstheme="minorHAnsi"/>
        </w:rPr>
        <w:t>Offering students opt-out provisions for the purchase of materials</w:t>
      </w:r>
    </w:p>
    <w:p w14:paraId="0267832B" w14:textId="47FB4440" w:rsidR="005343C5" w:rsidRPr="000D21F5" w:rsidRDefault="0011712E" w:rsidP="009F7F84">
      <w:pPr>
        <w:spacing w:after="0"/>
        <w:ind w:left="360"/>
        <w:rPr>
          <w:rFonts w:cstheme="minorHAnsi"/>
        </w:rPr>
      </w:pPr>
      <w:sdt>
        <w:sdtPr>
          <w:rPr>
            <w:rFonts w:cstheme="minorHAnsi"/>
            <w:color w:val="2B579A"/>
            <w:shd w:val="clear" w:color="auto" w:fill="E6E6E6"/>
          </w:rPr>
          <w:id w:val="-4352830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343C5" w:rsidRPr="000D21F5">
            <w:rPr>
              <w:rFonts w:ascii="Segoe UI Symbol" w:eastAsia="MS Gothic" w:hAnsi="Segoe UI Symbol" w:cs="Segoe UI Symbol"/>
            </w:rPr>
            <w:t>☐</w:t>
          </w:r>
        </w:sdtContent>
      </w:sdt>
      <w:r w:rsidR="005343C5" w:rsidRPr="000D21F5">
        <w:rPr>
          <w:rFonts w:cstheme="minorHAnsi"/>
        </w:rPr>
        <w:t xml:space="preserve"> Consideration of the length of time that textbooks and instructional materials remain in use</w:t>
      </w:r>
    </w:p>
    <w:p w14:paraId="0D761535" w14:textId="738F09B7" w:rsidR="005343C5" w:rsidRPr="000D21F5" w:rsidRDefault="0011712E" w:rsidP="009F7F84">
      <w:pPr>
        <w:spacing w:after="0"/>
        <w:ind w:left="360"/>
        <w:rPr>
          <w:rFonts w:cstheme="minorHAnsi"/>
        </w:rPr>
      </w:pPr>
      <w:sdt>
        <w:sdtPr>
          <w:rPr>
            <w:rFonts w:cstheme="minorHAnsi"/>
            <w:color w:val="2B579A"/>
            <w:shd w:val="clear" w:color="auto" w:fill="E6E6E6"/>
          </w:rPr>
          <w:id w:val="-4127003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343C5" w:rsidRPr="000D21F5">
            <w:rPr>
              <w:rFonts w:ascii="Segoe UI Symbol" w:eastAsia="MS Gothic" w:hAnsi="Segoe UI Symbol" w:cs="Segoe UI Symbol"/>
            </w:rPr>
            <w:t>☐</w:t>
          </w:r>
        </w:sdtContent>
      </w:sdt>
      <w:r w:rsidR="005343C5" w:rsidRPr="000D21F5">
        <w:rPr>
          <w:rFonts w:cstheme="minorHAnsi"/>
        </w:rPr>
        <w:t xml:space="preserve"> Course</w:t>
      </w:r>
      <w:r w:rsidR="00F26A29" w:rsidRPr="000D21F5">
        <w:rPr>
          <w:rFonts w:cstheme="minorHAnsi"/>
        </w:rPr>
        <w:t>-</w:t>
      </w:r>
      <w:r w:rsidR="005343C5" w:rsidRPr="000D21F5">
        <w:rPr>
          <w:rFonts w:cstheme="minorHAnsi"/>
        </w:rPr>
        <w:t>wide adoption, specifically for high enrollment general education courses</w:t>
      </w:r>
    </w:p>
    <w:p w14:paraId="1F9721F3" w14:textId="0736CCA6" w:rsidR="005343C5" w:rsidRPr="000D21F5" w:rsidRDefault="0011712E" w:rsidP="005343C5">
      <w:pPr>
        <w:spacing w:after="0"/>
        <w:ind w:left="360"/>
        <w:rPr>
          <w:rFonts w:cstheme="minorHAnsi"/>
        </w:rPr>
      </w:pPr>
      <w:sdt>
        <w:sdtPr>
          <w:rPr>
            <w:rFonts w:cstheme="minorHAnsi"/>
            <w:color w:val="2B579A"/>
            <w:shd w:val="clear" w:color="auto" w:fill="E6E6E6"/>
          </w:rPr>
          <w:id w:val="20260557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2FE3" w:rsidRPr="000D21F5">
            <w:rPr>
              <w:rFonts w:ascii="Segoe UI Symbol" w:eastAsia="MS Gothic" w:hAnsi="Segoe UI Symbol" w:cs="Segoe UI Symbol"/>
            </w:rPr>
            <w:t>☐</w:t>
          </w:r>
        </w:sdtContent>
      </w:sdt>
      <w:r w:rsidR="00832FE3" w:rsidRPr="000D21F5">
        <w:rPr>
          <w:rFonts w:cstheme="minorHAnsi"/>
        </w:rPr>
        <w:t xml:space="preserve"> </w:t>
      </w:r>
      <w:r w:rsidR="009F5BA4" w:rsidRPr="000D21F5">
        <w:rPr>
          <w:rFonts w:cstheme="minorHAnsi"/>
        </w:rPr>
        <w:t>Other (please specify)</w:t>
      </w:r>
      <w:r w:rsidR="00067AC4" w:rsidRPr="000D21F5">
        <w:rPr>
          <w:rFonts w:cstheme="minorHAnsi"/>
        </w:rPr>
        <w:t xml:space="preserve"> </w:t>
      </w:r>
      <w:sdt>
        <w:sdtPr>
          <w:rPr>
            <w:rFonts w:cstheme="minorHAnsi"/>
            <w:color w:val="2B579A"/>
            <w:shd w:val="clear" w:color="auto" w:fill="E6E6E6"/>
          </w:rPr>
          <w:id w:val="1065605552"/>
          <w:placeholder>
            <w:docPart w:val="92F002654C6A4E2F8C02CDE68959A820"/>
          </w:placeholder>
          <w:showingPlcHdr/>
        </w:sdtPr>
        <w:sdtEndPr/>
        <w:sdtContent>
          <w:r w:rsidR="00067AC4" w:rsidRPr="000D21F5">
            <w:rPr>
              <w:rStyle w:val="PlaceholderText"/>
              <w:rFonts w:cstheme="minorHAnsi"/>
            </w:rPr>
            <w:t>Click or tap here to enter text.</w:t>
          </w:r>
        </w:sdtContent>
      </w:sdt>
    </w:p>
    <w:p w14:paraId="6D2EB8C7" w14:textId="77777777" w:rsidR="004510BD" w:rsidRPr="000D21F5" w:rsidRDefault="00B56A43" w:rsidP="6C733B11">
      <w:pPr>
        <w:pStyle w:val="ListParagraph"/>
        <w:numPr>
          <w:ilvl w:val="0"/>
          <w:numId w:val="3"/>
        </w:numPr>
        <w:spacing w:after="0"/>
        <w:rPr>
          <w:rFonts w:cstheme="minorHAnsi"/>
        </w:rPr>
      </w:pPr>
      <w:r w:rsidRPr="000D21F5">
        <w:rPr>
          <w:rFonts w:cstheme="minorHAnsi"/>
        </w:rPr>
        <w:lastRenderedPageBreak/>
        <w:t>D</w:t>
      </w:r>
      <w:r w:rsidR="004510BD" w:rsidRPr="000D21F5">
        <w:rPr>
          <w:rFonts w:cstheme="minorHAnsi"/>
        </w:rPr>
        <w:t xml:space="preserve">escribe the </w:t>
      </w:r>
      <w:r w:rsidR="007D0DF4" w:rsidRPr="000D21F5">
        <w:rPr>
          <w:rFonts w:cstheme="minorHAnsi"/>
        </w:rPr>
        <w:t xml:space="preserve">policies implemented regarding the posting of textbook and instructional materials for at least 95% of all courses and course sections </w:t>
      </w:r>
      <w:r w:rsidR="006D40F5" w:rsidRPr="000D21F5">
        <w:rPr>
          <w:rFonts w:cstheme="minorHAnsi"/>
        </w:rPr>
        <w:t>45</w:t>
      </w:r>
      <w:r w:rsidR="007D0DF4" w:rsidRPr="000D21F5">
        <w:rPr>
          <w:rFonts w:cstheme="minorHAnsi"/>
        </w:rPr>
        <w:t xml:space="preserve"> days before the first day of class.</w:t>
      </w:r>
    </w:p>
    <w:sdt>
      <w:sdtPr>
        <w:rPr>
          <w:rFonts w:cstheme="minorHAnsi"/>
          <w:color w:val="2B579A"/>
          <w:shd w:val="clear" w:color="auto" w:fill="E6E6E6"/>
        </w:rPr>
        <w:id w:val="906502450"/>
        <w:placeholder>
          <w:docPart w:val="4CB1843F22484682AC36E0AB301535E7"/>
        </w:placeholder>
      </w:sdtPr>
      <w:sdtEndPr>
        <w:rPr>
          <w:color w:val="auto"/>
          <w:shd w:val="clear" w:color="auto" w:fill="auto"/>
        </w:rPr>
      </w:sdtEndPr>
      <w:sdtContent>
        <w:sdt>
          <w:sdtPr>
            <w:rPr>
              <w:rFonts w:cstheme="minorHAnsi"/>
              <w:color w:val="2B579A"/>
              <w:shd w:val="clear" w:color="auto" w:fill="E6E6E6"/>
            </w:rPr>
            <w:id w:val="-1963175330"/>
            <w:placeholder>
              <w:docPart w:val="5C85A88054B64D49AC35B66170FA0D07"/>
            </w:placeholder>
            <w:showingPlcHdr/>
          </w:sdtPr>
          <w:sdtEndPr/>
          <w:sdtContent>
            <w:p w14:paraId="654A61D3" w14:textId="5828376B" w:rsidR="00050C46" w:rsidRPr="000D21F5" w:rsidRDefault="00050C46" w:rsidP="009F7F84">
              <w:pPr>
                <w:spacing w:after="0"/>
                <w:ind w:left="360"/>
                <w:rPr>
                  <w:rFonts w:cstheme="minorHAnsi"/>
                </w:rPr>
              </w:pPr>
              <w:r w:rsidRPr="000D21F5">
                <w:rPr>
                  <w:rStyle w:val="PlaceholderText"/>
                  <w:rFonts w:cstheme="minorHAnsi"/>
                </w:rPr>
                <w:t>Click or tap here to enter text.</w:t>
              </w:r>
            </w:p>
          </w:sdtContent>
        </w:sdt>
      </w:sdtContent>
    </w:sdt>
    <w:p w14:paraId="34739A9D" w14:textId="77777777" w:rsidR="004510BD" w:rsidRPr="000D21F5" w:rsidRDefault="004510BD" w:rsidP="009F7F84">
      <w:pPr>
        <w:spacing w:after="0"/>
        <w:rPr>
          <w:rFonts w:cstheme="minorHAnsi"/>
        </w:rPr>
      </w:pPr>
    </w:p>
    <w:p w14:paraId="51FF374D" w14:textId="58F0AAA1" w:rsidR="004510BD" w:rsidRPr="000D21F5" w:rsidRDefault="00B56A43" w:rsidP="6C733B11">
      <w:pPr>
        <w:pStyle w:val="ListParagraph"/>
        <w:numPr>
          <w:ilvl w:val="0"/>
          <w:numId w:val="3"/>
        </w:numPr>
        <w:spacing w:after="0"/>
        <w:rPr>
          <w:rFonts w:cstheme="minorHAnsi"/>
        </w:rPr>
      </w:pPr>
      <w:r w:rsidRPr="000D21F5">
        <w:rPr>
          <w:rFonts w:cstheme="minorHAnsi"/>
        </w:rPr>
        <w:t xml:space="preserve">Report the number and the total percentage of </w:t>
      </w:r>
      <w:r w:rsidR="00BA2543" w:rsidRPr="000D21F5">
        <w:rPr>
          <w:rFonts w:cstheme="minorHAnsi"/>
        </w:rPr>
        <w:t xml:space="preserve">courses and </w:t>
      </w:r>
      <w:r w:rsidRPr="000D21F5">
        <w:rPr>
          <w:rFonts w:cstheme="minorHAnsi"/>
        </w:rPr>
        <w:t>course sections that were not able to meet the textbook and instructional materials posting deadline for the academic year.</w:t>
      </w:r>
      <w:r w:rsidR="00476552" w:rsidRPr="000D21F5">
        <w:rPr>
          <w:rFonts w:cstheme="minorHAnsi"/>
        </w:rPr>
        <w:t xml:space="preserve"> 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2340"/>
        <w:gridCol w:w="5819"/>
      </w:tblGrid>
      <w:tr w:rsidR="004510BD" w:rsidRPr="000D21F5" w14:paraId="79D58F5B" w14:textId="77777777" w:rsidTr="2A491B78">
        <w:trPr>
          <w:trHeight w:val="154"/>
        </w:trPr>
        <w:tc>
          <w:tcPr>
            <w:tcW w:w="2340" w:type="dxa"/>
          </w:tcPr>
          <w:p w14:paraId="46F95CA3" w14:textId="32B9434F" w:rsidR="004510BD" w:rsidRPr="000D21F5" w:rsidRDefault="0078184C" w:rsidP="009F7F84">
            <w:pPr>
              <w:pStyle w:val="BodyText"/>
              <w:rPr>
                <w:rFonts w:asciiTheme="minorHAnsi" w:hAnsiTheme="minorHAnsi" w:cstheme="minorHAnsi"/>
                <w:w w:val="105"/>
                <w:sz w:val="22"/>
                <w:szCs w:val="22"/>
              </w:rPr>
            </w:pPr>
            <w:r w:rsidRPr="000D21F5">
              <w:rPr>
                <w:rFonts w:asciiTheme="minorHAnsi" w:hAnsiTheme="minorHAnsi" w:cstheme="minorHAnsi"/>
                <w:w w:val="105"/>
                <w:sz w:val="22"/>
                <w:szCs w:val="22"/>
              </w:rPr>
              <w:t>Fall 2020</w:t>
            </w:r>
            <w:r w:rsidR="004510BD" w:rsidRPr="000D21F5">
              <w:rPr>
                <w:rFonts w:asciiTheme="minorHAnsi" w:hAnsiTheme="minorHAnsi" w:cstheme="minorHAnsi"/>
                <w:spacing w:val="-26"/>
                <w:w w:val="105"/>
                <w:sz w:val="22"/>
                <w:szCs w:val="22"/>
              </w:rPr>
              <w:t xml:space="preserve"> </w:t>
            </w:r>
            <w:r w:rsidR="004510BD" w:rsidRPr="000D21F5">
              <w:rPr>
                <w:rFonts w:asciiTheme="minorHAnsi" w:hAnsiTheme="minorHAnsi" w:cstheme="minorHAnsi"/>
                <w:w w:val="105"/>
                <w:sz w:val="22"/>
                <w:szCs w:val="22"/>
              </w:rPr>
              <w:t>Number</w:t>
            </w:r>
          </w:p>
        </w:tc>
        <w:tc>
          <w:tcPr>
            <w:tcW w:w="5819" w:type="dxa"/>
          </w:tcPr>
          <w:sdt>
            <w:sdtPr>
              <w:rPr>
                <w:rFonts w:cstheme="minorHAnsi"/>
                <w:color w:val="2B579A"/>
                <w:shd w:val="clear" w:color="auto" w:fill="E6E6E6"/>
              </w:rPr>
              <w:id w:val="-265701388"/>
              <w:placeholder>
                <w:docPart w:val="1B5359C24DAF43B2A04B748CCC4FD870"/>
              </w:placeholder>
              <w:showingPlcHdr/>
            </w:sdtPr>
            <w:sdtEndPr/>
            <w:sdtContent>
              <w:p w14:paraId="6763C6FC" w14:textId="6C96E8D8" w:rsidR="004510BD" w:rsidRPr="000D21F5" w:rsidRDefault="00E10DEB" w:rsidP="00E10DEB">
                <w:pPr>
                  <w:ind w:left="360"/>
                  <w:rPr>
                    <w:rFonts w:cstheme="minorHAnsi"/>
                  </w:rPr>
                </w:pPr>
                <w:r w:rsidRPr="000D21F5">
                  <w:rPr>
                    <w:rStyle w:val="PlaceholderText"/>
                    <w:rFonts w:cstheme="minorHAnsi"/>
                  </w:rPr>
                  <w:t>Click or tap here to enter text.</w:t>
                </w:r>
              </w:p>
            </w:sdtContent>
          </w:sdt>
          <w:p w14:paraId="75D33F31" w14:textId="77777777" w:rsidR="7CB0D487" w:rsidRDefault="7CB0D487"/>
        </w:tc>
      </w:tr>
      <w:tr w:rsidR="004510BD" w:rsidRPr="000D21F5" w14:paraId="41A6C727" w14:textId="77777777" w:rsidTr="2A491B78">
        <w:trPr>
          <w:trHeight w:val="148"/>
        </w:trPr>
        <w:tc>
          <w:tcPr>
            <w:tcW w:w="2340" w:type="dxa"/>
          </w:tcPr>
          <w:p w14:paraId="10E97FC9" w14:textId="11BD8A70" w:rsidR="004510BD" w:rsidRPr="000D21F5" w:rsidRDefault="0078184C" w:rsidP="009F7F84">
            <w:pPr>
              <w:pStyle w:val="BodyText"/>
              <w:rPr>
                <w:rFonts w:asciiTheme="minorHAnsi" w:hAnsiTheme="minorHAnsi" w:cstheme="minorHAnsi"/>
                <w:w w:val="105"/>
                <w:sz w:val="22"/>
                <w:szCs w:val="22"/>
              </w:rPr>
            </w:pPr>
            <w:r w:rsidRPr="000D21F5">
              <w:rPr>
                <w:rFonts w:asciiTheme="minorHAnsi" w:hAnsiTheme="minorHAnsi" w:cstheme="minorHAnsi"/>
                <w:w w:val="105"/>
                <w:sz w:val="22"/>
                <w:szCs w:val="22"/>
              </w:rPr>
              <w:t>Fall 2020</w:t>
            </w:r>
            <w:r w:rsidR="004510BD" w:rsidRPr="000D21F5">
              <w:rPr>
                <w:rFonts w:asciiTheme="minorHAnsi" w:hAnsiTheme="minorHAnsi" w:cstheme="minorHAnsi"/>
                <w:spacing w:val="-26"/>
                <w:w w:val="105"/>
                <w:sz w:val="22"/>
                <w:szCs w:val="22"/>
              </w:rPr>
              <w:t xml:space="preserve"> </w:t>
            </w:r>
            <w:r w:rsidR="004510BD" w:rsidRPr="000D21F5">
              <w:rPr>
                <w:rFonts w:asciiTheme="minorHAnsi" w:hAnsiTheme="minorHAnsi" w:cstheme="minorHAnsi"/>
                <w:w w:val="105"/>
                <w:sz w:val="22"/>
                <w:szCs w:val="22"/>
              </w:rPr>
              <w:t>Percent</w:t>
            </w:r>
          </w:p>
        </w:tc>
        <w:tc>
          <w:tcPr>
            <w:tcW w:w="5819" w:type="dxa"/>
          </w:tcPr>
          <w:sdt>
            <w:sdtPr>
              <w:rPr>
                <w:rFonts w:cstheme="minorHAnsi"/>
                <w:color w:val="2B579A"/>
                <w:shd w:val="clear" w:color="auto" w:fill="E6E6E6"/>
              </w:rPr>
              <w:id w:val="1970085484"/>
              <w:placeholder>
                <w:docPart w:val="C391304BCAB34DCF969194E0DF15A82F"/>
              </w:placeholder>
              <w:showingPlcHdr/>
            </w:sdtPr>
            <w:sdtEndPr/>
            <w:sdtContent>
              <w:p w14:paraId="68D800E2" w14:textId="2D3E5E15" w:rsidR="004510BD" w:rsidRPr="000D21F5" w:rsidRDefault="00E10DEB" w:rsidP="00E10DEB">
                <w:pPr>
                  <w:ind w:left="360"/>
                  <w:rPr>
                    <w:rFonts w:cstheme="minorHAnsi"/>
                  </w:rPr>
                </w:pPr>
                <w:r w:rsidRPr="000D21F5">
                  <w:rPr>
                    <w:rStyle w:val="PlaceholderText"/>
                    <w:rFonts w:cstheme="minorHAnsi"/>
                  </w:rPr>
                  <w:t>Click or tap here to enter text.</w:t>
                </w:r>
              </w:p>
            </w:sdtContent>
          </w:sdt>
          <w:p w14:paraId="6BCA10A3" w14:textId="77777777" w:rsidR="7CB0D487" w:rsidRDefault="7CB0D487"/>
        </w:tc>
      </w:tr>
      <w:tr w:rsidR="004510BD" w:rsidRPr="000D21F5" w14:paraId="6349B478" w14:textId="77777777" w:rsidTr="2A491B78">
        <w:trPr>
          <w:trHeight w:val="154"/>
        </w:trPr>
        <w:tc>
          <w:tcPr>
            <w:tcW w:w="2340" w:type="dxa"/>
          </w:tcPr>
          <w:p w14:paraId="3632EFF8" w14:textId="4109D638" w:rsidR="004510BD" w:rsidRPr="000D21F5" w:rsidRDefault="004510BD" w:rsidP="009F7F84">
            <w:pPr>
              <w:pStyle w:val="BodyText"/>
              <w:rPr>
                <w:rFonts w:asciiTheme="minorHAnsi" w:hAnsiTheme="minorHAnsi" w:cstheme="minorHAnsi"/>
                <w:w w:val="105"/>
                <w:sz w:val="22"/>
                <w:szCs w:val="22"/>
              </w:rPr>
            </w:pPr>
            <w:r w:rsidRPr="000D21F5">
              <w:rPr>
                <w:rFonts w:asciiTheme="minorHAnsi" w:hAnsiTheme="minorHAnsi" w:cstheme="minorHAnsi"/>
                <w:w w:val="105"/>
                <w:sz w:val="22"/>
                <w:szCs w:val="22"/>
              </w:rPr>
              <w:t>Spring 20</w:t>
            </w:r>
            <w:r w:rsidR="0078184C" w:rsidRPr="000D21F5">
              <w:rPr>
                <w:rFonts w:asciiTheme="minorHAnsi" w:hAnsiTheme="minorHAnsi" w:cstheme="minorHAnsi"/>
                <w:w w:val="105"/>
                <w:sz w:val="22"/>
                <w:szCs w:val="22"/>
              </w:rPr>
              <w:t>21</w:t>
            </w:r>
            <w:r w:rsidRPr="000D21F5">
              <w:rPr>
                <w:rFonts w:asciiTheme="minorHAnsi" w:hAnsiTheme="minorHAnsi" w:cstheme="minorHAnsi"/>
                <w:spacing w:val="-30"/>
                <w:w w:val="105"/>
                <w:sz w:val="22"/>
                <w:szCs w:val="22"/>
              </w:rPr>
              <w:t xml:space="preserve"> </w:t>
            </w:r>
            <w:r w:rsidRPr="000D21F5">
              <w:rPr>
                <w:rFonts w:asciiTheme="minorHAnsi" w:hAnsiTheme="minorHAnsi" w:cstheme="minorHAnsi"/>
                <w:w w:val="105"/>
                <w:sz w:val="22"/>
                <w:szCs w:val="22"/>
              </w:rPr>
              <w:t>Number</w:t>
            </w:r>
          </w:p>
        </w:tc>
        <w:tc>
          <w:tcPr>
            <w:tcW w:w="5819" w:type="dxa"/>
          </w:tcPr>
          <w:sdt>
            <w:sdtPr>
              <w:rPr>
                <w:rFonts w:cstheme="minorHAnsi"/>
                <w:color w:val="2B579A"/>
                <w:shd w:val="clear" w:color="auto" w:fill="E6E6E6"/>
              </w:rPr>
              <w:id w:val="-1722350999"/>
              <w:placeholder>
                <w:docPart w:val="D3B22F3458544A93A486699229D4551E"/>
              </w:placeholder>
              <w:showingPlcHdr/>
            </w:sdtPr>
            <w:sdtEndPr/>
            <w:sdtContent>
              <w:p w14:paraId="5B2CDDE6" w14:textId="73FD0152" w:rsidR="004510BD" w:rsidRPr="000D21F5" w:rsidRDefault="00E10DEB" w:rsidP="00E10DEB">
                <w:pPr>
                  <w:ind w:left="360"/>
                  <w:rPr>
                    <w:rFonts w:cstheme="minorHAnsi"/>
                  </w:rPr>
                </w:pPr>
                <w:r w:rsidRPr="000D21F5">
                  <w:rPr>
                    <w:rStyle w:val="PlaceholderText"/>
                    <w:rFonts w:cstheme="minorHAnsi"/>
                  </w:rPr>
                  <w:t>Click or tap here to enter text.</w:t>
                </w:r>
              </w:p>
            </w:sdtContent>
          </w:sdt>
          <w:p w14:paraId="71E98EDB" w14:textId="77777777" w:rsidR="7CB0D487" w:rsidRDefault="7CB0D487"/>
        </w:tc>
      </w:tr>
      <w:tr w:rsidR="004510BD" w:rsidRPr="000D21F5" w14:paraId="40382E23" w14:textId="77777777" w:rsidTr="2A491B78">
        <w:trPr>
          <w:trHeight w:val="148"/>
        </w:trPr>
        <w:tc>
          <w:tcPr>
            <w:tcW w:w="2340" w:type="dxa"/>
          </w:tcPr>
          <w:p w14:paraId="1D9D395C" w14:textId="08B0920B" w:rsidR="004510BD" w:rsidRPr="000D21F5" w:rsidRDefault="004510BD" w:rsidP="7CB0D487">
            <w:pPr>
              <w:pStyle w:val="BodyText"/>
              <w:rPr>
                <w:rFonts w:asciiTheme="minorHAnsi" w:hAnsiTheme="minorHAnsi" w:cstheme="minorBidi"/>
                <w:w w:val="105"/>
                <w:sz w:val="22"/>
                <w:szCs w:val="22"/>
              </w:rPr>
            </w:pPr>
            <w:r w:rsidRPr="7CB0D487">
              <w:rPr>
                <w:rFonts w:asciiTheme="minorHAnsi" w:hAnsiTheme="minorHAnsi" w:cstheme="minorBidi"/>
                <w:w w:val="105"/>
                <w:sz w:val="22"/>
                <w:szCs w:val="22"/>
              </w:rPr>
              <w:t>Spring 20</w:t>
            </w:r>
            <w:r w:rsidR="0078184C" w:rsidRPr="7CB0D487">
              <w:rPr>
                <w:rFonts w:asciiTheme="minorHAnsi" w:hAnsiTheme="minorHAnsi" w:cstheme="minorBidi"/>
                <w:w w:val="105"/>
                <w:sz w:val="22"/>
                <w:szCs w:val="22"/>
              </w:rPr>
              <w:t>21</w:t>
            </w:r>
            <w:r w:rsidRPr="7CB0D487">
              <w:rPr>
                <w:rFonts w:asciiTheme="minorHAnsi" w:hAnsiTheme="minorHAnsi" w:cstheme="minorBidi"/>
                <w:spacing w:val="-30"/>
                <w:w w:val="105"/>
                <w:sz w:val="22"/>
                <w:szCs w:val="22"/>
              </w:rPr>
              <w:t xml:space="preserve"> </w:t>
            </w:r>
            <w:r w:rsidRPr="7CB0D487">
              <w:rPr>
                <w:rFonts w:asciiTheme="minorHAnsi" w:hAnsiTheme="minorHAnsi" w:cstheme="minorBidi"/>
                <w:w w:val="105"/>
                <w:sz w:val="22"/>
                <w:szCs w:val="22"/>
              </w:rPr>
              <w:t>Percent</w:t>
            </w:r>
          </w:p>
        </w:tc>
        <w:tc>
          <w:tcPr>
            <w:tcW w:w="5819" w:type="dxa"/>
          </w:tcPr>
          <w:sdt>
            <w:sdtPr>
              <w:rPr>
                <w:rFonts w:cstheme="minorHAnsi"/>
                <w:color w:val="2B579A"/>
                <w:shd w:val="clear" w:color="auto" w:fill="E6E6E6"/>
              </w:rPr>
              <w:id w:val="-1739546741"/>
              <w:placeholder>
                <w:docPart w:val="CC45101223974DD79A738F2DF1B42ACE"/>
              </w:placeholder>
              <w:showingPlcHdr/>
            </w:sdtPr>
            <w:sdtEndPr/>
            <w:sdtContent>
              <w:p w14:paraId="33AE4920" w14:textId="283DF96F" w:rsidR="004510BD" w:rsidRPr="000D21F5" w:rsidRDefault="00E10DEB" w:rsidP="00E10DEB">
                <w:pPr>
                  <w:ind w:left="360"/>
                  <w:rPr>
                    <w:rFonts w:cstheme="minorHAnsi"/>
                  </w:rPr>
                </w:pPr>
                <w:r w:rsidRPr="000D21F5">
                  <w:rPr>
                    <w:rStyle w:val="PlaceholderText"/>
                    <w:rFonts w:cstheme="minorHAnsi"/>
                  </w:rPr>
                  <w:t>Click or tap here to enter text.</w:t>
                </w:r>
              </w:p>
            </w:sdtContent>
          </w:sdt>
          <w:p w14:paraId="6838BC71" w14:textId="77777777" w:rsidR="7CB0D487" w:rsidRDefault="7CB0D487"/>
        </w:tc>
      </w:tr>
    </w:tbl>
    <w:p w14:paraId="464EC291" w14:textId="77777777" w:rsidR="004510BD" w:rsidRPr="000D21F5" w:rsidRDefault="004510BD" w:rsidP="009F7F84">
      <w:pPr>
        <w:spacing w:after="0"/>
        <w:rPr>
          <w:rFonts w:cstheme="minorHAnsi"/>
        </w:rPr>
      </w:pPr>
    </w:p>
    <w:p w14:paraId="568B03F3" w14:textId="323ACDC3" w:rsidR="009F5BA4" w:rsidRPr="000D21F5" w:rsidRDefault="1ADF35A7" w:rsidP="5BF36311">
      <w:pPr>
        <w:pStyle w:val="ListParagraph"/>
        <w:numPr>
          <w:ilvl w:val="0"/>
          <w:numId w:val="3"/>
        </w:numPr>
        <w:spacing w:after="0"/>
        <w:rPr>
          <w:rFonts w:eastAsiaTheme="minorEastAsia" w:cstheme="minorHAnsi"/>
        </w:rPr>
      </w:pPr>
      <w:r w:rsidRPr="000D21F5">
        <w:rPr>
          <w:rFonts w:eastAsia="Segoe UI" w:cstheme="minorHAnsi"/>
          <w:sz w:val="21"/>
          <w:szCs w:val="21"/>
        </w:rPr>
        <w:t>Identify examples of why the posting deadlines were not met, if applicable. Select all that apply.</w:t>
      </w:r>
    </w:p>
    <w:p w14:paraId="2E2361DC" w14:textId="49245A60" w:rsidR="00647807" w:rsidRPr="000D21F5" w:rsidRDefault="0011712E" w:rsidP="009F7F84">
      <w:pPr>
        <w:spacing w:after="0" w:line="240" w:lineRule="auto"/>
        <w:ind w:left="360"/>
        <w:rPr>
          <w:rFonts w:cstheme="minorHAnsi"/>
        </w:rPr>
      </w:pPr>
      <w:sdt>
        <w:sdtPr>
          <w:rPr>
            <w:rFonts w:cstheme="minorHAnsi"/>
            <w:color w:val="2B579A"/>
            <w:shd w:val="clear" w:color="auto" w:fill="E6E6E6"/>
          </w:rPr>
          <w:id w:val="12338176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F7F84" w:rsidRPr="000D21F5">
            <w:rPr>
              <w:rFonts w:ascii="Segoe UI Symbol" w:eastAsia="MS Gothic" w:hAnsi="Segoe UI Symbol" w:cs="Segoe UI Symbol"/>
            </w:rPr>
            <w:t>☐</w:t>
          </w:r>
        </w:sdtContent>
      </w:sdt>
      <w:r w:rsidR="009F7F84" w:rsidRPr="000D21F5">
        <w:rPr>
          <w:rFonts w:cstheme="minorHAnsi"/>
        </w:rPr>
        <w:t xml:space="preserve"> </w:t>
      </w:r>
      <w:r w:rsidR="00647807" w:rsidRPr="000D21F5">
        <w:rPr>
          <w:rFonts w:cstheme="minorHAnsi"/>
        </w:rPr>
        <w:t>Changes in accreditation standards t</w:t>
      </w:r>
      <w:r w:rsidR="00CE7E39" w:rsidRPr="000D21F5">
        <w:rPr>
          <w:rFonts w:cstheme="minorHAnsi"/>
        </w:rPr>
        <w:t>hat required curricular changes</w:t>
      </w:r>
    </w:p>
    <w:p w14:paraId="1E6E13EF" w14:textId="2E4C5253" w:rsidR="00CE7E39" w:rsidRPr="000D21F5" w:rsidRDefault="0011712E" w:rsidP="009F7F84">
      <w:pPr>
        <w:spacing w:after="0" w:line="240" w:lineRule="auto"/>
        <w:ind w:left="360"/>
        <w:rPr>
          <w:rFonts w:cstheme="minorHAnsi"/>
        </w:rPr>
      </w:pPr>
      <w:sdt>
        <w:sdtPr>
          <w:rPr>
            <w:rFonts w:cstheme="minorHAnsi"/>
            <w:color w:val="2B579A"/>
            <w:shd w:val="clear" w:color="auto" w:fill="E6E6E6"/>
          </w:rPr>
          <w:id w:val="-1440503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F7F84" w:rsidRPr="000D21F5">
            <w:rPr>
              <w:rFonts w:ascii="Segoe UI Symbol" w:eastAsia="MS Gothic" w:hAnsi="Segoe UI Symbol" w:cs="Segoe UI Symbol"/>
            </w:rPr>
            <w:t>☐</w:t>
          </w:r>
        </w:sdtContent>
      </w:sdt>
      <w:r w:rsidR="009F7F84" w:rsidRPr="000D21F5">
        <w:rPr>
          <w:rFonts w:cstheme="minorHAnsi"/>
        </w:rPr>
        <w:t xml:space="preserve"> </w:t>
      </w:r>
      <w:r w:rsidR="00CE7E39" w:rsidRPr="000D21F5">
        <w:rPr>
          <w:rFonts w:cstheme="minorHAnsi"/>
        </w:rPr>
        <w:t>Errors made by the third-party bookstore vendor</w:t>
      </w:r>
    </w:p>
    <w:p w14:paraId="7FFF7796" w14:textId="492E5772" w:rsidR="00CE7E39" w:rsidRPr="000D21F5" w:rsidRDefault="0011712E" w:rsidP="009F7F84">
      <w:pPr>
        <w:spacing w:after="0" w:line="240" w:lineRule="auto"/>
        <w:ind w:left="360"/>
        <w:rPr>
          <w:rFonts w:cstheme="minorHAnsi"/>
        </w:rPr>
      </w:pPr>
      <w:sdt>
        <w:sdtPr>
          <w:rPr>
            <w:rFonts w:cstheme="minorHAnsi"/>
            <w:color w:val="2B579A"/>
            <w:shd w:val="clear" w:color="auto" w:fill="E6E6E6"/>
          </w:rPr>
          <w:id w:val="-9429152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F7F84" w:rsidRPr="000D21F5">
            <w:rPr>
              <w:rFonts w:ascii="Segoe UI Symbol" w:eastAsia="MS Gothic" w:hAnsi="Segoe UI Symbol" w:cs="Segoe UI Symbol"/>
            </w:rPr>
            <w:t>☐</w:t>
          </w:r>
        </w:sdtContent>
      </w:sdt>
      <w:r w:rsidR="009F7F84" w:rsidRPr="000D21F5">
        <w:rPr>
          <w:rFonts w:cstheme="minorHAnsi"/>
        </w:rPr>
        <w:t xml:space="preserve"> </w:t>
      </w:r>
      <w:r w:rsidR="00CE7E39" w:rsidRPr="000D21F5">
        <w:rPr>
          <w:rFonts w:cstheme="minorHAnsi"/>
        </w:rPr>
        <w:t>Teaching assignments given to faculty members after the 45-day window passed</w:t>
      </w:r>
    </w:p>
    <w:p w14:paraId="069BA570" w14:textId="6CE9CF35" w:rsidR="00CE7E39" w:rsidRPr="000D21F5" w:rsidRDefault="0011712E" w:rsidP="009F7F84">
      <w:pPr>
        <w:spacing w:after="0" w:line="240" w:lineRule="auto"/>
        <w:ind w:left="360"/>
        <w:rPr>
          <w:rFonts w:cstheme="minorHAnsi"/>
        </w:rPr>
      </w:pPr>
      <w:sdt>
        <w:sdtPr>
          <w:rPr>
            <w:rFonts w:cstheme="minorHAnsi"/>
            <w:color w:val="2B579A"/>
            <w:shd w:val="clear" w:color="auto" w:fill="E6E6E6"/>
          </w:rPr>
          <w:id w:val="12821533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F7F84" w:rsidRPr="000D21F5">
            <w:rPr>
              <w:rFonts w:ascii="Segoe UI Symbol" w:eastAsia="MS Gothic" w:hAnsi="Segoe UI Symbol" w:cs="Segoe UI Symbol"/>
            </w:rPr>
            <w:t>☐</w:t>
          </w:r>
        </w:sdtContent>
      </w:sdt>
      <w:r w:rsidR="009F7F84" w:rsidRPr="000D21F5">
        <w:rPr>
          <w:rFonts w:cstheme="minorHAnsi"/>
        </w:rPr>
        <w:t xml:space="preserve"> </w:t>
      </w:r>
      <w:r w:rsidR="00AB1DAB" w:rsidRPr="000D21F5">
        <w:rPr>
          <w:rFonts w:cstheme="minorHAnsi"/>
        </w:rPr>
        <w:t>Course schedules changed for some faculty after the posting deadline</w:t>
      </w:r>
    </w:p>
    <w:p w14:paraId="1C267B8D" w14:textId="512950C7" w:rsidR="00AB1DAB" w:rsidRPr="000D21F5" w:rsidRDefault="0011712E" w:rsidP="009F7F84">
      <w:pPr>
        <w:spacing w:after="0" w:line="240" w:lineRule="auto"/>
        <w:ind w:left="360"/>
        <w:rPr>
          <w:rFonts w:cstheme="minorHAnsi"/>
        </w:rPr>
      </w:pPr>
      <w:sdt>
        <w:sdtPr>
          <w:rPr>
            <w:rFonts w:cstheme="minorHAnsi"/>
            <w:color w:val="2B579A"/>
            <w:shd w:val="clear" w:color="auto" w:fill="E6E6E6"/>
          </w:rPr>
          <w:id w:val="12473844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F7F84" w:rsidRPr="000D21F5">
            <w:rPr>
              <w:rFonts w:ascii="Segoe UI Symbol" w:eastAsia="MS Gothic" w:hAnsi="Segoe UI Symbol" w:cs="Segoe UI Symbol"/>
            </w:rPr>
            <w:t>☐</w:t>
          </w:r>
        </w:sdtContent>
      </w:sdt>
      <w:r w:rsidR="009F7F84" w:rsidRPr="000D21F5">
        <w:rPr>
          <w:rFonts w:cstheme="minorHAnsi"/>
        </w:rPr>
        <w:t xml:space="preserve"> </w:t>
      </w:r>
      <w:r w:rsidR="00AB1DAB" w:rsidRPr="000D21F5">
        <w:rPr>
          <w:rFonts w:cstheme="minorHAnsi"/>
        </w:rPr>
        <w:t>Course</w:t>
      </w:r>
      <w:r w:rsidR="00605077" w:rsidRPr="000D21F5">
        <w:rPr>
          <w:rFonts w:cstheme="minorHAnsi"/>
        </w:rPr>
        <w:t xml:space="preserve"> sections</w:t>
      </w:r>
      <w:r w:rsidR="00AB1DAB" w:rsidRPr="000D21F5">
        <w:rPr>
          <w:rFonts w:cstheme="minorHAnsi"/>
        </w:rPr>
        <w:t xml:space="preserve"> changed instructional modality</w:t>
      </w:r>
    </w:p>
    <w:p w14:paraId="33F66537" w14:textId="08E9C292" w:rsidR="00A702D8" w:rsidRPr="000D21F5" w:rsidRDefault="0011712E" w:rsidP="00357828">
      <w:pPr>
        <w:spacing w:after="0"/>
        <w:ind w:left="360"/>
        <w:rPr>
          <w:rFonts w:cstheme="minorHAnsi"/>
        </w:rPr>
      </w:pPr>
      <w:sdt>
        <w:sdtPr>
          <w:rPr>
            <w:rFonts w:cstheme="minorHAnsi"/>
            <w:color w:val="2B579A"/>
            <w:shd w:val="clear" w:color="auto" w:fill="E6E6E6"/>
          </w:rPr>
          <w:id w:val="-4917200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F7F84" w:rsidRPr="000D21F5">
            <w:rPr>
              <w:rFonts w:ascii="Segoe UI Symbol" w:eastAsia="MS Gothic" w:hAnsi="Segoe UI Symbol" w:cs="Segoe UI Symbol"/>
            </w:rPr>
            <w:t>☐</w:t>
          </w:r>
        </w:sdtContent>
      </w:sdt>
      <w:r w:rsidR="009F7F84" w:rsidRPr="000D21F5">
        <w:rPr>
          <w:rFonts w:cstheme="minorHAnsi"/>
        </w:rPr>
        <w:t xml:space="preserve"> </w:t>
      </w:r>
      <w:r w:rsidR="00C750B1" w:rsidRPr="000D21F5">
        <w:rPr>
          <w:rFonts w:cstheme="minorHAnsi"/>
        </w:rPr>
        <w:t>Other (please specify)</w:t>
      </w:r>
      <w:r w:rsidR="00067AC4" w:rsidRPr="000D21F5">
        <w:rPr>
          <w:rFonts w:cstheme="minorHAnsi"/>
        </w:rPr>
        <w:t xml:space="preserve"> </w:t>
      </w:r>
      <w:sdt>
        <w:sdtPr>
          <w:rPr>
            <w:rFonts w:cstheme="minorHAnsi"/>
            <w:color w:val="2B579A"/>
            <w:shd w:val="clear" w:color="auto" w:fill="E6E6E6"/>
          </w:rPr>
          <w:id w:val="417072943"/>
          <w:placeholder>
            <w:docPart w:val="6899CB06846143BF84C1AD0ED8604069"/>
          </w:placeholder>
          <w:showingPlcHdr/>
        </w:sdtPr>
        <w:sdtEndPr/>
        <w:sdtContent>
          <w:r w:rsidR="00067AC4" w:rsidRPr="000D21F5">
            <w:rPr>
              <w:rStyle w:val="PlaceholderText"/>
              <w:rFonts w:cstheme="minorHAnsi"/>
            </w:rPr>
            <w:t>Click or tap here to enter text.</w:t>
          </w:r>
        </w:sdtContent>
      </w:sdt>
      <w:bookmarkStart w:id="3" w:name="_Toc43373162"/>
    </w:p>
    <w:p w14:paraId="5C3CEC50" w14:textId="77777777" w:rsidR="002B0DFA" w:rsidRPr="00253AA9" w:rsidRDefault="002B0DFA" w:rsidP="009F7F84">
      <w:pPr>
        <w:pStyle w:val="Heading1"/>
        <w:rPr>
          <w:b w:val="0"/>
          <w:sz w:val="24"/>
        </w:rPr>
      </w:pPr>
    </w:p>
    <w:p w14:paraId="5310545A" w14:textId="4EE903A0" w:rsidR="0033634A" w:rsidRPr="000D21F5" w:rsidRDefault="0033634A" w:rsidP="009F7F84">
      <w:pPr>
        <w:pStyle w:val="Heading1"/>
        <w:rPr>
          <w:sz w:val="24"/>
        </w:rPr>
      </w:pPr>
      <w:r w:rsidRPr="000D21F5">
        <w:rPr>
          <w:sz w:val="24"/>
        </w:rPr>
        <w:t>Financial Aid Policies</w:t>
      </w:r>
      <w:bookmarkEnd w:id="3"/>
    </w:p>
    <w:p w14:paraId="70D5819A" w14:textId="77777777" w:rsidR="008E5BE3" w:rsidRPr="000D21F5" w:rsidRDefault="008E5BE3" w:rsidP="008E5BE3">
      <w:pPr>
        <w:spacing w:after="0"/>
        <w:rPr>
          <w:rFonts w:cstheme="minorHAnsi"/>
        </w:rPr>
      </w:pPr>
    </w:p>
    <w:p w14:paraId="3480DAD6" w14:textId="5C6D7471" w:rsidR="0033634A" w:rsidRPr="000D21F5" w:rsidRDefault="0033634A" w:rsidP="5BF36311">
      <w:pPr>
        <w:pStyle w:val="ListParagraph"/>
        <w:numPr>
          <w:ilvl w:val="0"/>
          <w:numId w:val="3"/>
        </w:numPr>
        <w:spacing w:after="0"/>
        <w:rPr>
          <w:rFonts w:cstheme="minorHAnsi"/>
        </w:rPr>
      </w:pPr>
      <w:r w:rsidRPr="000D21F5">
        <w:rPr>
          <w:rFonts w:cstheme="minorHAnsi"/>
        </w:rPr>
        <w:t>Identify specific institutional financial aid policies or programs that promote affordability. Select all that apply.</w:t>
      </w:r>
    </w:p>
    <w:p w14:paraId="4E580AEC" w14:textId="3373381D" w:rsidR="004510BD" w:rsidRPr="000D21F5" w:rsidRDefault="0011712E" w:rsidP="009F7F84">
      <w:pPr>
        <w:spacing w:after="0"/>
        <w:ind w:left="360"/>
        <w:rPr>
          <w:rFonts w:cstheme="minorHAnsi"/>
        </w:rPr>
      </w:pPr>
      <w:sdt>
        <w:sdtPr>
          <w:rPr>
            <w:color w:val="2B579A"/>
            <w:shd w:val="clear" w:color="auto" w:fill="E6E6E6"/>
          </w:rPr>
          <w:id w:val="-147690760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color w:val="auto"/>
            <w:shd w:val="clear" w:color="auto" w:fill="auto"/>
          </w:rPr>
        </w:sdtEndPr>
        <w:sdtContent>
          <w:r w:rsidR="00102C6A" w:rsidRPr="000D21F5">
            <w:rPr>
              <w:rFonts w:ascii="Segoe UI Symbol" w:eastAsia="MS Gothic" w:hAnsi="Segoe UI Symbol" w:cs="Segoe UI Symbol"/>
            </w:rPr>
            <w:t>☐</w:t>
          </w:r>
        </w:sdtContent>
      </w:sdt>
      <w:r w:rsidR="00102C6A" w:rsidRPr="7CB0D487">
        <w:t xml:space="preserve"> </w:t>
      </w:r>
      <w:r w:rsidR="0033634A" w:rsidRPr="7CB0D487">
        <w:t xml:space="preserve">Targeted aid to students close to completing </w:t>
      </w:r>
    </w:p>
    <w:p w14:paraId="22A7EF01" w14:textId="4FD67012" w:rsidR="0033634A" w:rsidRPr="000D21F5" w:rsidRDefault="0011712E" w:rsidP="009F7F84">
      <w:pPr>
        <w:spacing w:after="0"/>
        <w:ind w:left="360"/>
        <w:rPr>
          <w:rFonts w:cstheme="minorHAnsi"/>
        </w:rPr>
      </w:pPr>
      <w:sdt>
        <w:sdtPr>
          <w:rPr>
            <w:rFonts w:cstheme="minorHAnsi"/>
            <w:color w:val="2B579A"/>
            <w:shd w:val="clear" w:color="auto" w:fill="E6E6E6"/>
          </w:rPr>
          <w:id w:val="10688507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02C6A" w:rsidRPr="000D21F5">
            <w:rPr>
              <w:rFonts w:ascii="Segoe UI Symbol" w:eastAsia="MS Gothic" w:hAnsi="Segoe UI Symbol" w:cs="Segoe UI Symbol"/>
            </w:rPr>
            <w:t>☐</w:t>
          </w:r>
        </w:sdtContent>
      </w:sdt>
      <w:r w:rsidR="00102C6A" w:rsidRPr="000D21F5">
        <w:rPr>
          <w:rFonts w:cstheme="minorHAnsi"/>
        </w:rPr>
        <w:t xml:space="preserve"> </w:t>
      </w:r>
      <w:r w:rsidR="0033634A" w:rsidRPr="000D21F5">
        <w:rPr>
          <w:rFonts w:cstheme="minorHAnsi"/>
        </w:rPr>
        <w:t>Targeted aid to students who were in need, but not eligible for Pell Grants</w:t>
      </w:r>
    </w:p>
    <w:p w14:paraId="7C5FAB6F" w14:textId="09F7DEE2" w:rsidR="003A194D" w:rsidRPr="000D21F5" w:rsidRDefault="0011712E" w:rsidP="7CB0D487">
      <w:pPr>
        <w:spacing w:after="0"/>
        <w:ind w:left="360"/>
      </w:pPr>
      <w:sdt>
        <w:sdtPr>
          <w:rPr>
            <w:color w:val="2B579A"/>
            <w:shd w:val="clear" w:color="auto" w:fill="E6E6E6"/>
          </w:rPr>
          <w:id w:val="-1186795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A194D" w:rsidRPr="000D21F5">
            <w:rPr>
              <w:rFonts w:ascii="Segoe UI Symbol" w:eastAsia="MS Gothic" w:hAnsi="Segoe UI Symbol" w:cs="Segoe UI Symbol"/>
            </w:rPr>
            <w:t>☐</w:t>
          </w:r>
        </w:sdtContent>
      </w:sdt>
      <w:r w:rsidR="003A194D" w:rsidRPr="7CB0D487">
        <w:t xml:space="preserve"> Emergency financial aid grant to students (</w:t>
      </w:r>
      <w:r w:rsidR="07FD0F80" w:rsidRPr="7CB0D487">
        <w:t>HEERF</w:t>
      </w:r>
      <w:r w:rsidR="003A194D" w:rsidRPr="7CB0D487">
        <w:t>)</w:t>
      </w:r>
    </w:p>
    <w:p w14:paraId="1D5DD5D8" w14:textId="052E3137" w:rsidR="002B0DFA" w:rsidRPr="000D21F5" w:rsidRDefault="0011712E" w:rsidP="7CB0D487">
      <w:pPr>
        <w:spacing w:after="0"/>
        <w:ind w:left="630" w:hanging="270"/>
      </w:pPr>
      <w:sdt>
        <w:sdtPr>
          <w:rPr>
            <w:color w:val="2B579A"/>
            <w:shd w:val="clear" w:color="auto" w:fill="E6E6E6"/>
          </w:rPr>
          <w:id w:val="16382999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02C6A" w:rsidRPr="000D21F5">
            <w:rPr>
              <w:rFonts w:ascii="Segoe UI Symbol" w:eastAsia="MS Gothic" w:hAnsi="Segoe UI Symbol" w:cs="Segoe UI Symbol"/>
            </w:rPr>
            <w:t>☐</w:t>
          </w:r>
        </w:sdtContent>
      </w:sdt>
      <w:r w:rsidR="00102C6A" w:rsidRPr="7CB0D487">
        <w:t xml:space="preserve"> </w:t>
      </w:r>
      <w:r w:rsidR="0033634A" w:rsidRPr="7CB0D487">
        <w:t xml:space="preserve">Emergency student aid fund for students in emergency financial situations with unplanned </w:t>
      </w:r>
      <w:r w:rsidR="00253AA9" w:rsidRPr="7CB0D487">
        <w:t xml:space="preserve">costs </w:t>
      </w:r>
      <w:bookmarkStart w:id="4" w:name="_GoBack"/>
      <w:bookmarkEnd w:id="4"/>
      <w:r w:rsidR="000D21F5">
        <w:rPr>
          <w:rFonts w:cstheme="minorHAnsi"/>
        </w:rPr>
        <w:br/>
      </w:r>
      <w:r w:rsidR="003A194D" w:rsidRPr="7CB0D487">
        <w:t>(non-</w:t>
      </w:r>
      <w:r w:rsidR="2EC2A731" w:rsidRPr="7CB0D487">
        <w:t>HEERF</w:t>
      </w:r>
      <w:r w:rsidR="003A194D" w:rsidRPr="7CB0D487">
        <w:t>)</w:t>
      </w:r>
    </w:p>
    <w:p w14:paraId="5D973505" w14:textId="28429514" w:rsidR="0033634A" w:rsidRPr="000D21F5" w:rsidRDefault="0011712E" w:rsidP="009F7F84">
      <w:pPr>
        <w:spacing w:after="0"/>
        <w:ind w:left="360"/>
        <w:rPr>
          <w:rFonts w:cstheme="minorHAnsi"/>
        </w:rPr>
      </w:pPr>
      <w:sdt>
        <w:sdtPr>
          <w:rPr>
            <w:rFonts w:cstheme="minorHAnsi"/>
            <w:color w:val="2B579A"/>
            <w:shd w:val="clear" w:color="auto" w:fill="E6E6E6"/>
          </w:rPr>
          <w:id w:val="171306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02C6A" w:rsidRPr="000D21F5">
            <w:rPr>
              <w:rFonts w:ascii="Segoe UI Symbol" w:eastAsia="MS Gothic" w:hAnsi="Segoe UI Symbol" w:cs="Segoe UI Symbol"/>
            </w:rPr>
            <w:t>☐</w:t>
          </w:r>
        </w:sdtContent>
      </w:sdt>
      <w:r w:rsidR="00102C6A" w:rsidRPr="000D21F5">
        <w:rPr>
          <w:rFonts w:cstheme="minorHAnsi"/>
        </w:rPr>
        <w:t xml:space="preserve"> </w:t>
      </w:r>
      <w:r w:rsidR="0033634A" w:rsidRPr="000D21F5">
        <w:rPr>
          <w:rFonts w:cstheme="minorHAnsi"/>
        </w:rPr>
        <w:t>Single online scholarship application management system for all institutional scholarships</w:t>
      </w:r>
    </w:p>
    <w:p w14:paraId="0CD9ED77" w14:textId="7EF6FE50" w:rsidR="0033634A" w:rsidRPr="000D21F5" w:rsidRDefault="0011712E" w:rsidP="009F7F84">
      <w:pPr>
        <w:spacing w:after="0"/>
        <w:ind w:left="360"/>
        <w:rPr>
          <w:rFonts w:cstheme="minorHAnsi"/>
        </w:rPr>
      </w:pPr>
      <w:sdt>
        <w:sdtPr>
          <w:rPr>
            <w:rFonts w:cstheme="minorHAnsi"/>
            <w:color w:val="2B579A"/>
            <w:shd w:val="clear" w:color="auto" w:fill="E6E6E6"/>
          </w:rPr>
          <w:id w:val="-20879146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02C6A" w:rsidRPr="000D21F5">
            <w:rPr>
              <w:rFonts w:ascii="Segoe UI Symbol" w:eastAsia="MS Gothic" w:hAnsi="Segoe UI Symbol" w:cs="Segoe UI Symbol"/>
            </w:rPr>
            <w:t>☐</w:t>
          </w:r>
        </w:sdtContent>
      </w:sdt>
      <w:r w:rsidR="00102C6A" w:rsidRPr="000D21F5">
        <w:rPr>
          <w:rFonts w:cstheme="minorHAnsi"/>
        </w:rPr>
        <w:t xml:space="preserve"> </w:t>
      </w:r>
      <w:r w:rsidR="0033634A" w:rsidRPr="000D21F5">
        <w:rPr>
          <w:rFonts w:cstheme="minorHAnsi"/>
        </w:rPr>
        <w:t>Partnerships with community-based organizations</w:t>
      </w:r>
    </w:p>
    <w:p w14:paraId="48D47B92" w14:textId="1D4D426A" w:rsidR="00102C6A" w:rsidRPr="000D21F5" w:rsidRDefault="0011712E" w:rsidP="00067AC4">
      <w:pPr>
        <w:spacing w:after="0"/>
        <w:ind w:left="360"/>
        <w:rPr>
          <w:rFonts w:cstheme="minorHAnsi"/>
        </w:rPr>
      </w:pPr>
      <w:sdt>
        <w:sdtPr>
          <w:rPr>
            <w:rFonts w:cstheme="minorHAnsi"/>
            <w:color w:val="2B579A"/>
            <w:shd w:val="clear" w:color="auto" w:fill="E6E6E6"/>
          </w:rPr>
          <w:id w:val="-8372349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02C6A" w:rsidRPr="000D21F5">
            <w:rPr>
              <w:rFonts w:ascii="Segoe UI Symbol" w:eastAsia="MS Gothic" w:hAnsi="Segoe UI Symbol" w:cs="Segoe UI Symbol"/>
            </w:rPr>
            <w:t>☐</w:t>
          </w:r>
        </w:sdtContent>
      </w:sdt>
      <w:r w:rsidR="00102C6A" w:rsidRPr="000D21F5">
        <w:rPr>
          <w:rFonts w:cstheme="minorHAnsi"/>
        </w:rPr>
        <w:t xml:space="preserve"> </w:t>
      </w:r>
      <w:r w:rsidR="00C96012" w:rsidRPr="000D21F5">
        <w:rPr>
          <w:rFonts w:cstheme="minorHAnsi"/>
        </w:rPr>
        <w:t>Other (please specify)</w:t>
      </w:r>
      <w:r w:rsidR="00067AC4" w:rsidRPr="000D21F5">
        <w:rPr>
          <w:rFonts w:cstheme="minorHAnsi"/>
        </w:rPr>
        <w:t xml:space="preserve"> </w:t>
      </w:r>
      <w:sdt>
        <w:sdtPr>
          <w:rPr>
            <w:rFonts w:cstheme="minorHAnsi"/>
            <w:color w:val="2B579A"/>
            <w:shd w:val="clear" w:color="auto" w:fill="E6E6E6"/>
          </w:rPr>
          <w:id w:val="1021820492"/>
          <w:placeholder>
            <w:docPart w:val="4E3E26D60B424710B7CD75E6C4181602"/>
          </w:placeholder>
          <w:showingPlcHdr/>
        </w:sdtPr>
        <w:sdtEndPr/>
        <w:sdtContent>
          <w:r w:rsidR="00067AC4" w:rsidRPr="000D21F5">
            <w:rPr>
              <w:rStyle w:val="PlaceholderText"/>
              <w:rFonts w:cstheme="minorHAnsi"/>
            </w:rPr>
            <w:t>Click or tap here to enter text.</w:t>
          </w:r>
        </w:sdtContent>
      </w:sdt>
    </w:p>
    <w:p w14:paraId="1F77B03F" w14:textId="0DDAD199" w:rsidR="00EC44DA" w:rsidRPr="00253AA9" w:rsidRDefault="00EC44DA" w:rsidP="009F7F84">
      <w:pPr>
        <w:pStyle w:val="Heading2"/>
        <w:rPr>
          <w:rFonts w:asciiTheme="minorHAnsi" w:hAnsiTheme="minorHAnsi" w:cstheme="minorHAnsi"/>
          <w:color w:val="auto"/>
          <w:sz w:val="22"/>
          <w:szCs w:val="22"/>
        </w:rPr>
      </w:pPr>
    </w:p>
    <w:p w14:paraId="4DB11556" w14:textId="49D9DA85" w:rsidR="00EC44DA" w:rsidRPr="000D21F5" w:rsidRDefault="00EC44DA" w:rsidP="009F7F84">
      <w:pPr>
        <w:pStyle w:val="Heading1"/>
        <w:rPr>
          <w:sz w:val="24"/>
        </w:rPr>
      </w:pPr>
      <w:r w:rsidRPr="000D21F5">
        <w:rPr>
          <w:sz w:val="24"/>
        </w:rPr>
        <w:t>Other Affordability Strategies</w:t>
      </w:r>
    </w:p>
    <w:p w14:paraId="45A0F79C" w14:textId="77777777" w:rsidR="008E5BE3" w:rsidRPr="000D21F5" w:rsidRDefault="008E5BE3" w:rsidP="008E5BE3">
      <w:pPr>
        <w:spacing w:after="0"/>
        <w:rPr>
          <w:rFonts w:cstheme="minorHAnsi"/>
        </w:rPr>
      </w:pPr>
    </w:p>
    <w:p w14:paraId="1D8C63C7" w14:textId="3ED8F87E" w:rsidR="00EC44DA" w:rsidRPr="000D21F5" w:rsidRDefault="00EC44DA" w:rsidP="008E5BE3">
      <w:pPr>
        <w:pStyle w:val="ListParagraph"/>
        <w:numPr>
          <w:ilvl w:val="0"/>
          <w:numId w:val="3"/>
        </w:numPr>
        <w:spacing w:after="0"/>
        <w:rPr>
          <w:rFonts w:cstheme="minorHAnsi"/>
        </w:rPr>
      </w:pPr>
      <w:r w:rsidRPr="000D21F5">
        <w:rPr>
          <w:rFonts w:cstheme="minorHAnsi"/>
        </w:rPr>
        <w:t xml:space="preserve">Provide any additional information about any innovative or new affordability strategies. </w:t>
      </w:r>
      <w:r w:rsidR="00AD0D6F" w:rsidRPr="000D21F5">
        <w:rPr>
          <w:rFonts w:cstheme="minorHAnsi"/>
        </w:rPr>
        <w:t>Optional.</w:t>
      </w:r>
    </w:p>
    <w:sdt>
      <w:sdtPr>
        <w:rPr>
          <w:rFonts w:cstheme="minorHAnsi"/>
          <w:color w:val="2B579A"/>
          <w:shd w:val="clear" w:color="auto" w:fill="E6E6E6"/>
        </w:rPr>
        <w:id w:val="2011254567"/>
        <w:placeholder>
          <w:docPart w:val="A8A03E7BC6B040BBADEE06BAFB812913"/>
        </w:placeholder>
        <w:showingPlcHdr/>
      </w:sdtPr>
      <w:sdtEndPr/>
      <w:sdtContent>
        <w:p w14:paraId="6A5A8505" w14:textId="3EF47739" w:rsidR="00050C46" w:rsidRPr="000D21F5" w:rsidRDefault="00050C46" w:rsidP="009F7F84">
          <w:pPr>
            <w:spacing w:after="0"/>
            <w:ind w:firstLine="360"/>
            <w:rPr>
              <w:rFonts w:cstheme="minorHAnsi"/>
            </w:rPr>
          </w:pPr>
          <w:r w:rsidRPr="000D21F5">
            <w:rPr>
              <w:rStyle w:val="PlaceholderText"/>
              <w:rFonts w:cstheme="minorHAnsi"/>
            </w:rPr>
            <w:t>Click or tap here to enter text.</w:t>
          </w:r>
        </w:p>
      </w:sdtContent>
    </w:sdt>
    <w:p w14:paraId="24C1BD49" w14:textId="250E982F" w:rsidR="00050C46" w:rsidRPr="000D21F5" w:rsidRDefault="00050C46" w:rsidP="009F7F84">
      <w:pPr>
        <w:spacing w:after="0"/>
        <w:rPr>
          <w:rFonts w:cstheme="minorHAnsi"/>
        </w:rPr>
      </w:pPr>
    </w:p>
    <w:sectPr w:rsidR="00050C46" w:rsidRPr="000D21F5" w:rsidSect="001371FB">
      <w:headerReference w:type="default" r:id="rId13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169981B1" w16cex:dateUtc="2021-06-23T12:18:01.891Z"/>
  <w16cex:commentExtensible w16cex:durableId="5DFDF19E" w16cex:dateUtc="2021-06-25T12:29:06.606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69086B98" w16cid:durableId="015A352E"/>
  <w16cid:commentId w16cid:paraId="1FF6B466" w16cid:durableId="169981B1"/>
  <w16cid:commentId w16cid:paraId="5E6DEDB5" w16cid:durableId="5DFDF19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2057DD" w14:textId="77777777" w:rsidR="009B33B0" w:rsidRDefault="009B33B0" w:rsidP="004510BD">
      <w:pPr>
        <w:spacing w:after="0" w:line="240" w:lineRule="auto"/>
      </w:pPr>
      <w:r>
        <w:separator/>
      </w:r>
    </w:p>
  </w:endnote>
  <w:endnote w:type="continuationSeparator" w:id="0">
    <w:p w14:paraId="042B64B0" w14:textId="77777777" w:rsidR="009B33B0" w:rsidRDefault="009B33B0" w:rsidP="004510BD">
      <w:pPr>
        <w:spacing w:after="0" w:line="240" w:lineRule="auto"/>
      </w:pPr>
      <w:r>
        <w:continuationSeparator/>
      </w:r>
    </w:p>
  </w:endnote>
  <w:endnote w:type="continuationNotice" w:id="1">
    <w:p w14:paraId="31CF2A9E" w14:textId="77777777" w:rsidR="009B33B0" w:rsidRDefault="009B33B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4F82EC" w14:textId="77777777" w:rsidR="009B33B0" w:rsidRDefault="009B33B0" w:rsidP="004510BD">
      <w:pPr>
        <w:spacing w:after="0" w:line="240" w:lineRule="auto"/>
      </w:pPr>
      <w:r>
        <w:separator/>
      </w:r>
    </w:p>
  </w:footnote>
  <w:footnote w:type="continuationSeparator" w:id="0">
    <w:p w14:paraId="41CE38E6" w14:textId="77777777" w:rsidR="009B33B0" w:rsidRDefault="009B33B0" w:rsidP="004510BD">
      <w:pPr>
        <w:spacing w:after="0" w:line="240" w:lineRule="auto"/>
      </w:pPr>
      <w:r>
        <w:continuationSeparator/>
      </w:r>
    </w:p>
  </w:footnote>
  <w:footnote w:type="continuationNotice" w:id="1">
    <w:p w14:paraId="34C22BC9" w14:textId="77777777" w:rsidR="009B33B0" w:rsidRDefault="009B33B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jc w:val="center"/>
      <w:tblBorders>
        <w:bottom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5669"/>
      <w:gridCol w:w="4591"/>
    </w:tblGrid>
    <w:tr w:rsidR="007B3B33" w14:paraId="4CBCAE4F" w14:textId="77777777" w:rsidTr="2A491B78">
      <w:trPr>
        <w:jc w:val="center"/>
      </w:trPr>
      <w:tc>
        <w:tcPr>
          <w:tcW w:w="5669" w:type="dxa"/>
          <w:tcBorders>
            <w:top w:val="nil"/>
            <w:left w:val="nil"/>
            <w:bottom w:val="single" w:sz="4" w:space="0" w:color="auto"/>
            <w:right w:val="nil"/>
          </w:tcBorders>
          <w:vAlign w:val="bottom"/>
          <w:hideMark/>
        </w:tcPr>
        <w:p w14:paraId="7040B0D3" w14:textId="516B2798" w:rsidR="007B3B33" w:rsidRPr="007B3B33" w:rsidRDefault="009B47B4" w:rsidP="007B3B33">
          <w:pPr>
            <w:pStyle w:val="Header"/>
            <w:spacing w:line="276" w:lineRule="auto"/>
            <w:rPr>
              <w:b/>
              <w:bCs/>
            </w:rPr>
          </w:pPr>
          <w:r>
            <w:rPr>
              <w:b/>
              <w:bCs/>
            </w:rPr>
            <w:t>2021</w:t>
          </w:r>
          <w:r w:rsidR="007B3B33" w:rsidRPr="007B3B33">
            <w:rPr>
              <w:b/>
              <w:bCs/>
            </w:rPr>
            <w:t xml:space="preserve"> Florida College System Affordability Report</w:t>
          </w:r>
          <w:r w:rsidR="007B3B33">
            <w:rPr>
              <w:b/>
              <w:bCs/>
            </w:rPr>
            <w:t xml:space="preserve"> Template</w:t>
          </w:r>
        </w:p>
      </w:tc>
      <w:tc>
        <w:tcPr>
          <w:tcW w:w="4591" w:type="dxa"/>
          <w:tcBorders>
            <w:top w:val="nil"/>
            <w:left w:val="nil"/>
            <w:bottom w:val="single" w:sz="4" w:space="0" w:color="auto"/>
            <w:right w:val="nil"/>
          </w:tcBorders>
          <w:hideMark/>
        </w:tcPr>
        <w:p w14:paraId="7CCC82A3" w14:textId="1C84947E" w:rsidR="007B3B33" w:rsidRDefault="000D21F5" w:rsidP="007B3B33">
          <w:pPr>
            <w:pStyle w:val="Header"/>
            <w:spacing w:line="276" w:lineRule="auto"/>
          </w:pPr>
          <w:r>
            <w:rPr>
              <w:noProof/>
              <w:color w:val="2B579A"/>
              <w:shd w:val="clear" w:color="auto" w:fill="E6E6E6"/>
            </w:rPr>
            <w:drawing>
              <wp:anchor distT="0" distB="0" distL="114300" distR="114300" simplePos="0" relativeHeight="251658241" behindDoc="1" locked="0" layoutInCell="1" allowOverlap="1" wp14:anchorId="2997AD1C" wp14:editId="72D6FFCE">
                <wp:simplePos x="0" y="0"/>
                <wp:positionH relativeFrom="column">
                  <wp:posOffset>186690</wp:posOffset>
                </wp:positionH>
                <wp:positionV relativeFrom="paragraph">
                  <wp:posOffset>38431</wp:posOffset>
                </wp:positionV>
                <wp:extent cx="1446530" cy="419735"/>
                <wp:effectExtent l="0" t="0" r="1270" b="0"/>
                <wp:wrapTight wrapText="bothSides">
                  <wp:wrapPolygon edited="0">
                    <wp:start x="0" y="0"/>
                    <wp:lineTo x="0" y="20587"/>
                    <wp:lineTo x="21335" y="20587"/>
                    <wp:lineTo x="21335" y="0"/>
                    <wp:lineTo x="0" y="0"/>
                  </wp:wrapPolygon>
                </wp:wrapTight>
                <wp:docPr id="464" name="Picture 464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Picture 15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46530" cy="4197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7B3B33">
            <w:rPr>
              <w:noProof/>
              <w:color w:val="2B579A"/>
              <w:shd w:val="clear" w:color="auto" w:fill="E6E6E6"/>
            </w:rPr>
            <w:drawing>
              <wp:anchor distT="0" distB="0" distL="114300" distR="114300" simplePos="0" relativeHeight="251658242" behindDoc="1" locked="0" layoutInCell="1" allowOverlap="1" wp14:anchorId="7EB3ECB2" wp14:editId="578C5562">
                <wp:simplePos x="0" y="0"/>
                <wp:positionH relativeFrom="column">
                  <wp:posOffset>2051685</wp:posOffset>
                </wp:positionH>
                <wp:positionV relativeFrom="paragraph">
                  <wp:posOffset>0</wp:posOffset>
                </wp:positionV>
                <wp:extent cx="614045" cy="532765"/>
                <wp:effectExtent l="0" t="0" r="0" b="0"/>
                <wp:wrapTight wrapText="bothSides">
                  <wp:wrapPolygon edited="0">
                    <wp:start x="10052" y="0"/>
                    <wp:lineTo x="5361" y="6179"/>
                    <wp:lineTo x="1340" y="11585"/>
                    <wp:lineTo x="0" y="13902"/>
                    <wp:lineTo x="0" y="20081"/>
                    <wp:lineTo x="20774" y="20081"/>
                    <wp:lineTo x="20774" y="3862"/>
                    <wp:lineTo x="18093" y="0"/>
                    <wp:lineTo x="10052" y="0"/>
                  </wp:wrapPolygon>
                </wp:wrapTight>
                <wp:docPr id="463" name="Picture 46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" name="Picture 14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14045" cy="53276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7B3B33">
            <w:rPr>
              <w:noProof/>
              <w:color w:val="2B579A"/>
              <w:shd w:val="clear" w:color="auto" w:fill="E6E6E6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3DB48005" wp14:editId="25415AAD">
                    <wp:simplePos x="0" y="0"/>
                    <wp:positionH relativeFrom="column">
                      <wp:posOffset>1857375</wp:posOffset>
                    </wp:positionH>
                    <wp:positionV relativeFrom="paragraph">
                      <wp:posOffset>14605</wp:posOffset>
                    </wp:positionV>
                    <wp:extent cx="0" cy="433070"/>
                    <wp:effectExtent l="0" t="0" r="19050" b="24130"/>
                    <wp:wrapNone/>
                    <wp:docPr id="13" name="Straight Connector 1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0" cy="43307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a14="http://schemas.microsoft.com/office/drawing/2010/main" xmlns:pic="http://schemas.openxmlformats.org/drawingml/2006/picture" xmlns:a="http://schemas.openxmlformats.org/drawingml/2006/main">
                <w:pict>
                  <v:line id="Straight Connector 13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bfbfbf [2412]" strokeweight="1pt" from="146.25pt,1.15pt" to="146.25pt,35.25pt" w14:anchorId="0BAF2A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">
                    <v:stroke joinstyle="miter"/>
                  </v:line>
                </w:pict>
              </mc:Fallback>
            </mc:AlternateContent>
          </w:r>
        </w:p>
      </w:tc>
    </w:tr>
  </w:tbl>
  <w:p w14:paraId="1EAA5005" w14:textId="77777777" w:rsidR="004510BD" w:rsidRPr="007B3B33" w:rsidRDefault="004510BD" w:rsidP="007B3B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D3FD7"/>
    <w:multiLevelType w:val="hybridMultilevel"/>
    <w:tmpl w:val="D67AA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93265D"/>
    <w:multiLevelType w:val="hybridMultilevel"/>
    <w:tmpl w:val="86D2A8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DF04EC"/>
    <w:multiLevelType w:val="hybridMultilevel"/>
    <w:tmpl w:val="27B233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20A1845"/>
    <w:multiLevelType w:val="hybridMultilevel"/>
    <w:tmpl w:val="76C24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AD6833"/>
    <w:multiLevelType w:val="hybridMultilevel"/>
    <w:tmpl w:val="86D2A8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390BA3"/>
    <w:multiLevelType w:val="hybridMultilevel"/>
    <w:tmpl w:val="4FFCD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882FF9"/>
    <w:multiLevelType w:val="hybridMultilevel"/>
    <w:tmpl w:val="E4B488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C5305C"/>
    <w:multiLevelType w:val="hybridMultilevel"/>
    <w:tmpl w:val="FE92B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E46F91"/>
    <w:multiLevelType w:val="hybridMultilevel"/>
    <w:tmpl w:val="8A4292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69732F"/>
    <w:multiLevelType w:val="hybridMultilevel"/>
    <w:tmpl w:val="3A0404F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3767C96"/>
    <w:multiLevelType w:val="hybridMultilevel"/>
    <w:tmpl w:val="CB1C68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7FD32DE"/>
    <w:multiLevelType w:val="hybridMultilevel"/>
    <w:tmpl w:val="5E42A6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5"/>
  </w:num>
  <w:num w:numId="3">
    <w:abstractNumId w:val="9"/>
  </w:num>
  <w:num w:numId="4">
    <w:abstractNumId w:val="6"/>
  </w:num>
  <w:num w:numId="5">
    <w:abstractNumId w:val="10"/>
  </w:num>
  <w:num w:numId="6">
    <w:abstractNumId w:val="11"/>
  </w:num>
  <w:num w:numId="7">
    <w:abstractNumId w:val="7"/>
  </w:num>
  <w:num w:numId="8">
    <w:abstractNumId w:val="3"/>
  </w:num>
  <w:num w:numId="9">
    <w:abstractNumId w:val="1"/>
  </w:num>
  <w:num w:numId="10">
    <w:abstractNumId w:val="4"/>
  </w:num>
  <w:num w:numId="11">
    <w:abstractNumId w:val="0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0MjEwMDM0srAwM7VU0lEKTi0uzszPAykwrAUAiZgz3ywAAAA="/>
  </w:docVars>
  <w:rsids>
    <w:rsidRoot w:val="004510BD"/>
    <w:rsid w:val="00012B98"/>
    <w:rsid w:val="00050C46"/>
    <w:rsid w:val="00067AC4"/>
    <w:rsid w:val="000A4AF5"/>
    <w:rsid w:val="000C6346"/>
    <w:rsid w:val="000D0E6C"/>
    <w:rsid w:val="000D21F5"/>
    <w:rsid w:val="000D6185"/>
    <w:rsid w:val="00102C6A"/>
    <w:rsid w:val="001033A9"/>
    <w:rsid w:val="001170E4"/>
    <w:rsid w:val="0011712E"/>
    <w:rsid w:val="001179E4"/>
    <w:rsid w:val="001371FB"/>
    <w:rsid w:val="00182CF7"/>
    <w:rsid w:val="00186EE8"/>
    <w:rsid w:val="001F5B7F"/>
    <w:rsid w:val="00231F45"/>
    <w:rsid w:val="00253AA9"/>
    <w:rsid w:val="00260578"/>
    <w:rsid w:val="00266FC0"/>
    <w:rsid w:val="002A4C55"/>
    <w:rsid w:val="002A6CE4"/>
    <w:rsid w:val="002B0DFA"/>
    <w:rsid w:val="002B18BB"/>
    <w:rsid w:val="00316E5B"/>
    <w:rsid w:val="0033634A"/>
    <w:rsid w:val="00357828"/>
    <w:rsid w:val="003846BE"/>
    <w:rsid w:val="003A194D"/>
    <w:rsid w:val="003E16A0"/>
    <w:rsid w:val="00444469"/>
    <w:rsid w:val="00450126"/>
    <w:rsid w:val="004510BD"/>
    <w:rsid w:val="00476552"/>
    <w:rsid w:val="00502D72"/>
    <w:rsid w:val="005139C2"/>
    <w:rsid w:val="00522DCC"/>
    <w:rsid w:val="005343C5"/>
    <w:rsid w:val="00605077"/>
    <w:rsid w:val="00647807"/>
    <w:rsid w:val="006819A3"/>
    <w:rsid w:val="00684D27"/>
    <w:rsid w:val="00696A34"/>
    <w:rsid w:val="006C1089"/>
    <w:rsid w:val="006C1B0A"/>
    <w:rsid w:val="006D40F5"/>
    <w:rsid w:val="00710E86"/>
    <w:rsid w:val="00717AD8"/>
    <w:rsid w:val="00717F11"/>
    <w:rsid w:val="00720D0D"/>
    <w:rsid w:val="00775BF7"/>
    <w:rsid w:val="0078184C"/>
    <w:rsid w:val="007B3B33"/>
    <w:rsid w:val="007C2A48"/>
    <w:rsid w:val="007D0119"/>
    <w:rsid w:val="007D04F6"/>
    <w:rsid w:val="007D0DF4"/>
    <w:rsid w:val="007D5D12"/>
    <w:rsid w:val="007E0136"/>
    <w:rsid w:val="007F3D1F"/>
    <w:rsid w:val="00832FE3"/>
    <w:rsid w:val="008410E6"/>
    <w:rsid w:val="008D65DD"/>
    <w:rsid w:val="008E5BE3"/>
    <w:rsid w:val="009956A5"/>
    <w:rsid w:val="009B33B0"/>
    <w:rsid w:val="009B47B4"/>
    <w:rsid w:val="009C78A9"/>
    <w:rsid w:val="009D0A96"/>
    <w:rsid w:val="009D695B"/>
    <w:rsid w:val="009F5BA4"/>
    <w:rsid w:val="009F7F84"/>
    <w:rsid w:val="00A12C0B"/>
    <w:rsid w:val="00A17718"/>
    <w:rsid w:val="00A23A80"/>
    <w:rsid w:val="00A31186"/>
    <w:rsid w:val="00A45D78"/>
    <w:rsid w:val="00A67540"/>
    <w:rsid w:val="00A702D8"/>
    <w:rsid w:val="00A82E3F"/>
    <w:rsid w:val="00AA0F66"/>
    <w:rsid w:val="00AA1733"/>
    <w:rsid w:val="00AB1DAB"/>
    <w:rsid w:val="00AB55EB"/>
    <w:rsid w:val="00AB713A"/>
    <w:rsid w:val="00AC0739"/>
    <w:rsid w:val="00AD0D6F"/>
    <w:rsid w:val="00AE420A"/>
    <w:rsid w:val="00AE5052"/>
    <w:rsid w:val="00B21F31"/>
    <w:rsid w:val="00B53660"/>
    <w:rsid w:val="00B54CDB"/>
    <w:rsid w:val="00B56A43"/>
    <w:rsid w:val="00BA2543"/>
    <w:rsid w:val="00C05B5D"/>
    <w:rsid w:val="00C33884"/>
    <w:rsid w:val="00C44FFC"/>
    <w:rsid w:val="00C45906"/>
    <w:rsid w:val="00C47F17"/>
    <w:rsid w:val="00C750B1"/>
    <w:rsid w:val="00C77295"/>
    <w:rsid w:val="00C948FD"/>
    <w:rsid w:val="00C96012"/>
    <w:rsid w:val="00CB5362"/>
    <w:rsid w:val="00CE4D6D"/>
    <w:rsid w:val="00CE7E39"/>
    <w:rsid w:val="00CF273C"/>
    <w:rsid w:val="00D0199E"/>
    <w:rsid w:val="00D30065"/>
    <w:rsid w:val="00D77630"/>
    <w:rsid w:val="00D93839"/>
    <w:rsid w:val="00DA267D"/>
    <w:rsid w:val="00DA7779"/>
    <w:rsid w:val="00DD5232"/>
    <w:rsid w:val="00DF38F5"/>
    <w:rsid w:val="00E01171"/>
    <w:rsid w:val="00E10DEB"/>
    <w:rsid w:val="00E86454"/>
    <w:rsid w:val="00E91A7A"/>
    <w:rsid w:val="00EC44DA"/>
    <w:rsid w:val="00EC5565"/>
    <w:rsid w:val="00F26A29"/>
    <w:rsid w:val="00F34D2F"/>
    <w:rsid w:val="00F869C8"/>
    <w:rsid w:val="00FE0CB0"/>
    <w:rsid w:val="00FE459E"/>
    <w:rsid w:val="0399C0D2"/>
    <w:rsid w:val="03EE3A30"/>
    <w:rsid w:val="078EA8C9"/>
    <w:rsid w:val="0796E8DD"/>
    <w:rsid w:val="07EC6A13"/>
    <w:rsid w:val="07FD0F80"/>
    <w:rsid w:val="08876689"/>
    <w:rsid w:val="116C6B74"/>
    <w:rsid w:val="148F8A1B"/>
    <w:rsid w:val="15EC0D11"/>
    <w:rsid w:val="1A1AA91A"/>
    <w:rsid w:val="1AD06422"/>
    <w:rsid w:val="1ADF35A7"/>
    <w:rsid w:val="1B87622D"/>
    <w:rsid w:val="20F315C0"/>
    <w:rsid w:val="25A7E15B"/>
    <w:rsid w:val="26846051"/>
    <w:rsid w:val="2706F404"/>
    <w:rsid w:val="285384A0"/>
    <w:rsid w:val="2A491B78"/>
    <w:rsid w:val="2A8DBF55"/>
    <w:rsid w:val="2AC67363"/>
    <w:rsid w:val="2EC2A731"/>
    <w:rsid w:val="323C839B"/>
    <w:rsid w:val="3A3B2B62"/>
    <w:rsid w:val="3B230F6C"/>
    <w:rsid w:val="3E43EAB5"/>
    <w:rsid w:val="3EF158A5"/>
    <w:rsid w:val="41AD2C02"/>
    <w:rsid w:val="4268F183"/>
    <w:rsid w:val="457382B5"/>
    <w:rsid w:val="4BBFCA84"/>
    <w:rsid w:val="4FD627C6"/>
    <w:rsid w:val="534FF226"/>
    <w:rsid w:val="54294BF0"/>
    <w:rsid w:val="5BF36311"/>
    <w:rsid w:val="5D603D96"/>
    <w:rsid w:val="5DCB06A7"/>
    <w:rsid w:val="5E7750FE"/>
    <w:rsid w:val="5E8EA0D8"/>
    <w:rsid w:val="601FA97C"/>
    <w:rsid w:val="62C361D9"/>
    <w:rsid w:val="648C6D07"/>
    <w:rsid w:val="6631CBF0"/>
    <w:rsid w:val="6C733B11"/>
    <w:rsid w:val="70801994"/>
    <w:rsid w:val="774D51A5"/>
    <w:rsid w:val="7B940D43"/>
    <w:rsid w:val="7CB0D487"/>
    <w:rsid w:val="7D2DF8A3"/>
    <w:rsid w:val="7D693CF9"/>
    <w:rsid w:val="7DB4A3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65CD3F69"/>
  <w15:chartTrackingRefBased/>
  <w15:docId w15:val="{849A4A31-BB10-4D1D-AE54-32C2AEAC5D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7295"/>
  </w:style>
  <w:style w:type="paragraph" w:styleId="Heading1">
    <w:name w:val="heading 1"/>
    <w:basedOn w:val="Heading2"/>
    <w:next w:val="Normal"/>
    <w:link w:val="Heading1Char"/>
    <w:uiPriority w:val="9"/>
    <w:qFormat/>
    <w:rsid w:val="007B3B33"/>
    <w:pPr>
      <w:outlineLvl w:val="0"/>
    </w:pPr>
    <w:rPr>
      <w:rFonts w:asciiTheme="minorHAnsi" w:hAnsiTheme="minorHAnsi" w:cstheme="minorHAnsi"/>
      <w:b/>
      <w:bCs/>
      <w:color w:val="auto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6A4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510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510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10BD"/>
  </w:style>
  <w:style w:type="paragraph" w:styleId="Footer">
    <w:name w:val="footer"/>
    <w:basedOn w:val="Normal"/>
    <w:link w:val="FooterChar"/>
    <w:uiPriority w:val="99"/>
    <w:unhideWhenUsed/>
    <w:rsid w:val="004510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10BD"/>
  </w:style>
  <w:style w:type="character" w:styleId="Hyperlink">
    <w:name w:val="Hyperlink"/>
    <w:basedOn w:val="DefaultParagraphFont"/>
    <w:uiPriority w:val="99"/>
    <w:unhideWhenUsed/>
    <w:rsid w:val="004510BD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4510BD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1"/>
    <w:rsid w:val="004510BD"/>
    <w:rPr>
      <w:rFonts w:ascii="Arial" w:eastAsia="Arial" w:hAnsi="Arial" w:cs="Arial"/>
      <w:sz w:val="16"/>
      <w:szCs w:val="16"/>
    </w:rPr>
  </w:style>
  <w:style w:type="paragraph" w:styleId="ListParagraph">
    <w:name w:val="List Paragraph"/>
    <w:basedOn w:val="Normal"/>
    <w:uiPriority w:val="34"/>
    <w:qFormat/>
    <w:rsid w:val="004510B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56A4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7B3B33"/>
    <w:rPr>
      <w:rFonts w:eastAsiaTheme="majorEastAsia"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FE459E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FE459E"/>
    <w:pPr>
      <w:spacing w:after="100"/>
      <w:ind w:left="22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75BF7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AE5052"/>
    <w:rPr>
      <w:color w:val="808080"/>
    </w:rPr>
  </w:style>
  <w:style w:type="paragraph" w:styleId="CommentText">
    <w:name w:val="annotation text"/>
    <w:basedOn w:val="Normal"/>
    <w:link w:val="CommentTextChar"/>
    <w:uiPriority w:val="99"/>
    <w:unhideWhenUsed/>
    <w:rsid w:val="005343C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343C5"/>
    <w:rPr>
      <w:sz w:val="20"/>
      <w:szCs w:val="20"/>
    </w:rPr>
  </w:style>
  <w:style w:type="character" w:customStyle="1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2D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2DCC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A4AF5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61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618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6219631188464242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Hayley.Spencer@fldoe.or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search.net/r/2021FCSAffordability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Relationship Id="R8cf7722cb6cf4376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390D2A-E270-437E-ACF0-EA269C31A683}"/>
      </w:docPartPr>
      <w:docPartBody>
        <w:p w:rsidR="00D01949" w:rsidRDefault="001F5B7F">
          <w:r w:rsidRPr="00C7787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1E514373FC4F83A0164FB1010691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08FBDA-08AF-415D-8FD5-59F33CE928F9}"/>
      </w:docPartPr>
      <w:docPartBody>
        <w:p w:rsidR="00D01949" w:rsidRDefault="001F5B7F" w:rsidP="001F5B7F">
          <w:pPr>
            <w:pStyle w:val="851E514373FC4F83A0164FB10106913E"/>
          </w:pPr>
          <w:r w:rsidRPr="00C7787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F7E0279AC8F4D38B76400009E523B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AC7C00-B4D1-4A51-A544-4A56ECB79FE8}"/>
      </w:docPartPr>
      <w:docPartBody>
        <w:p w:rsidR="00D01949" w:rsidRDefault="001F5B7F" w:rsidP="001F5B7F">
          <w:pPr>
            <w:pStyle w:val="1F7E0279AC8F4D38B76400009E523BAC"/>
          </w:pPr>
          <w:r w:rsidRPr="00C7787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B0531FF05274C5D9DC76B069FC67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D30DF2-84A1-4FF4-AD4C-975851A05CD9}"/>
      </w:docPartPr>
      <w:docPartBody>
        <w:p w:rsidR="00D01949" w:rsidRDefault="001F5B7F" w:rsidP="001F5B7F">
          <w:pPr>
            <w:pStyle w:val="CB0531FF05274C5D9DC76B069FC6767C"/>
          </w:pPr>
          <w:r w:rsidRPr="00C7787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488A9D43A845BDB15A5BE739D090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79B633-6A17-44D8-9B8D-A00C38BC4BA5}"/>
      </w:docPartPr>
      <w:docPartBody>
        <w:p w:rsidR="00D01949" w:rsidRDefault="001F5B7F" w:rsidP="001F5B7F">
          <w:pPr>
            <w:pStyle w:val="D3488A9D43A845BDB15A5BE739D0909E"/>
          </w:pPr>
          <w:r w:rsidRPr="00C7787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E4484E6BBA468590FC2ACC88480E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0E1B56-8A73-4236-90EA-A86D2A10A411}"/>
      </w:docPartPr>
      <w:docPartBody>
        <w:p w:rsidR="00D01949" w:rsidRDefault="001F5B7F" w:rsidP="001F5B7F">
          <w:pPr>
            <w:pStyle w:val="C4E4484E6BBA468590FC2ACC88480E66"/>
          </w:pPr>
          <w:r w:rsidRPr="00C7787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0042849CFF4A64A1BBC24A801B08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F8EBB-8455-49F9-A929-F2C784CA95E8}"/>
      </w:docPartPr>
      <w:docPartBody>
        <w:p w:rsidR="00D01949" w:rsidRDefault="001F5B7F" w:rsidP="001F5B7F">
          <w:pPr>
            <w:pStyle w:val="EF0042849CFF4A64A1BBC24A801B0804"/>
          </w:pPr>
          <w:r w:rsidRPr="00C7787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D621EAF9464345AB9BCDD4E40130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12CDB-0A5F-47FA-AE62-BFBA282E2BE6}"/>
      </w:docPartPr>
      <w:docPartBody>
        <w:p w:rsidR="00D01949" w:rsidRDefault="001F5B7F" w:rsidP="001F5B7F">
          <w:pPr>
            <w:pStyle w:val="4DD621EAF9464345AB9BCDD4E4013072"/>
          </w:pPr>
          <w:r w:rsidRPr="00C7787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B1843F22484682AC36E0AB30153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9DB228-E2F3-442F-A50A-2F2551E7D8D3}"/>
      </w:docPartPr>
      <w:docPartBody>
        <w:p w:rsidR="00D01949" w:rsidRDefault="001F5B7F" w:rsidP="001F5B7F">
          <w:pPr>
            <w:pStyle w:val="4CB1843F22484682AC36E0AB301535E7"/>
          </w:pPr>
          <w:r w:rsidRPr="00C7787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C85A88054B64D49AC35B66170FA0D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E5A4AE-9439-4471-BF35-5F4C4A85459B}"/>
      </w:docPartPr>
      <w:docPartBody>
        <w:p w:rsidR="00D01949" w:rsidRDefault="001F5B7F" w:rsidP="001F5B7F">
          <w:pPr>
            <w:pStyle w:val="5C85A88054B64D49AC35B66170FA0D07"/>
          </w:pPr>
          <w:r w:rsidRPr="00C7787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8A03E7BC6B040BBADEE06BAFB8129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2A98AB-9141-4DC2-AF96-C66F7BC95B8D}"/>
      </w:docPartPr>
      <w:docPartBody>
        <w:p w:rsidR="00D01949" w:rsidRDefault="001F5B7F" w:rsidP="001F5B7F">
          <w:pPr>
            <w:pStyle w:val="A8A03E7BC6B040BBADEE06BAFB812913"/>
          </w:pPr>
          <w:r w:rsidRPr="00C7787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99CB06846143BF84C1AD0ED86040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EFBED9-D1DC-4815-AD6C-E388729F2ABA}"/>
      </w:docPartPr>
      <w:docPartBody>
        <w:p w:rsidR="00D01949" w:rsidRDefault="001F5B7F" w:rsidP="001F5B7F">
          <w:pPr>
            <w:pStyle w:val="6899CB06846143BF84C1AD0ED8604069"/>
          </w:pPr>
          <w:r w:rsidRPr="00C7787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3E26D60B424710B7CD75E6C41816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BF1290-E87F-491E-A1D9-B3672636D9AB}"/>
      </w:docPartPr>
      <w:docPartBody>
        <w:p w:rsidR="00D01949" w:rsidRDefault="001F5B7F" w:rsidP="001F5B7F">
          <w:pPr>
            <w:pStyle w:val="4E3E26D60B424710B7CD75E6C4181602"/>
          </w:pPr>
          <w:r w:rsidRPr="00C7787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2F002654C6A4E2F8C02CDE68959A8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25802D-B561-4CF9-8AA0-6E88C2FAEC0D}"/>
      </w:docPartPr>
      <w:docPartBody>
        <w:p w:rsidR="00D01949" w:rsidRDefault="001F5B7F" w:rsidP="001F5B7F">
          <w:pPr>
            <w:pStyle w:val="92F002654C6A4E2F8C02CDE68959A820"/>
          </w:pPr>
          <w:r w:rsidRPr="00C7787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5359C24DAF43B2A04B748CCC4FD8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DA0AAA-58B8-4918-8550-49539C2CD24E}"/>
      </w:docPartPr>
      <w:docPartBody>
        <w:p w:rsidR="00D01949" w:rsidRDefault="001F5B7F" w:rsidP="001F5B7F">
          <w:pPr>
            <w:pStyle w:val="1B5359C24DAF43B2A04B748CCC4FD870"/>
          </w:pPr>
          <w:r w:rsidRPr="00C7787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91304BCAB34DCF969194E0DF15A8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631142-B592-4C61-A361-04F2B4C3A980}"/>
      </w:docPartPr>
      <w:docPartBody>
        <w:p w:rsidR="00D01949" w:rsidRDefault="001F5B7F" w:rsidP="001F5B7F">
          <w:pPr>
            <w:pStyle w:val="C391304BCAB34DCF969194E0DF15A82F"/>
          </w:pPr>
          <w:r w:rsidRPr="00C7787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B22F3458544A93A486699229D455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2248D7-F503-4C45-95E9-40D827416FCB}"/>
      </w:docPartPr>
      <w:docPartBody>
        <w:p w:rsidR="00D01949" w:rsidRDefault="001F5B7F" w:rsidP="001F5B7F">
          <w:pPr>
            <w:pStyle w:val="D3B22F3458544A93A486699229D4551E"/>
          </w:pPr>
          <w:r w:rsidRPr="00C7787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45101223974DD79A738F2DF1B42A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25E4A-F3BB-4D38-A8AD-D8B200EFAF94}"/>
      </w:docPartPr>
      <w:docPartBody>
        <w:p w:rsidR="00D01949" w:rsidRDefault="001F5B7F" w:rsidP="001F5B7F">
          <w:pPr>
            <w:pStyle w:val="CC45101223974DD79A738F2DF1B42ACE"/>
          </w:pPr>
          <w:r w:rsidRPr="00C7787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AD6577F44824CEF9DF7A042E7C7B8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26FC7D-7A58-47CE-8861-D8DF4FEF096B}"/>
      </w:docPartPr>
      <w:docPartBody>
        <w:p w:rsidR="001F2405" w:rsidRDefault="009D0A96" w:rsidP="009D0A96">
          <w:pPr>
            <w:pStyle w:val="CAD6577F44824CEF9DF7A042E7C7B8F9"/>
          </w:pPr>
          <w:r w:rsidRPr="00C7787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F5B7F"/>
    <w:rsid w:val="001F2405"/>
    <w:rsid w:val="001F5B7F"/>
    <w:rsid w:val="002C7459"/>
    <w:rsid w:val="005D723F"/>
    <w:rsid w:val="00821591"/>
    <w:rsid w:val="009D0A96"/>
    <w:rsid w:val="00A14687"/>
    <w:rsid w:val="00AD7F47"/>
    <w:rsid w:val="00D01949"/>
    <w:rsid w:val="00E110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D0A96"/>
    <w:rPr>
      <w:color w:val="808080"/>
    </w:rPr>
  </w:style>
  <w:style w:type="paragraph" w:customStyle="1" w:styleId="851E514373FC4F83A0164FB10106913E">
    <w:name w:val="851E514373FC4F83A0164FB10106913E"/>
    <w:rsid w:val="001F5B7F"/>
  </w:style>
  <w:style w:type="paragraph" w:customStyle="1" w:styleId="1F7E0279AC8F4D38B76400009E523BAC">
    <w:name w:val="1F7E0279AC8F4D38B76400009E523BAC"/>
    <w:rsid w:val="001F5B7F"/>
  </w:style>
  <w:style w:type="paragraph" w:customStyle="1" w:styleId="CD40C659BD474BA88798F031F3EC25C2">
    <w:name w:val="CD40C659BD474BA88798F031F3EC25C2"/>
    <w:rsid w:val="001F5B7F"/>
  </w:style>
  <w:style w:type="paragraph" w:customStyle="1" w:styleId="CB0531FF05274C5D9DC76B069FC6767C">
    <w:name w:val="CB0531FF05274C5D9DC76B069FC6767C"/>
    <w:rsid w:val="001F5B7F"/>
  </w:style>
  <w:style w:type="paragraph" w:customStyle="1" w:styleId="D3488A9D43A845BDB15A5BE739D0909E">
    <w:name w:val="D3488A9D43A845BDB15A5BE739D0909E"/>
    <w:rsid w:val="001F5B7F"/>
  </w:style>
  <w:style w:type="paragraph" w:customStyle="1" w:styleId="C4E4484E6BBA468590FC2ACC88480E66">
    <w:name w:val="C4E4484E6BBA468590FC2ACC88480E66"/>
    <w:rsid w:val="001F5B7F"/>
  </w:style>
  <w:style w:type="paragraph" w:customStyle="1" w:styleId="EF0042849CFF4A64A1BBC24A801B0804">
    <w:name w:val="EF0042849CFF4A64A1BBC24A801B0804"/>
    <w:rsid w:val="001F5B7F"/>
  </w:style>
  <w:style w:type="paragraph" w:customStyle="1" w:styleId="EE5F52269FD14EC3B7439865CC765750">
    <w:name w:val="EE5F52269FD14EC3B7439865CC765750"/>
    <w:rsid w:val="001F5B7F"/>
  </w:style>
  <w:style w:type="paragraph" w:customStyle="1" w:styleId="4DD621EAF9464345AB9BCDD4E4013072">
    <w:name w:val="4DD621EAF9464345AB9BCDD4E4013072"/>
    <w:rsid w:val="001F5B7F"/>
  </w:style>
  <w:style w:type="paragraph" w:customStyle="1" w:styleId="25540489E099461DBD05793F69B87BA4">
    <w:name w:val="25540489E099461DBD05793F69B87BA4"/>
    <w:rsid w:val="001F5B7F"/>
  </w:style>
  <w:style w:type="paragraph" w:customStyle="1" w:styleId="4CB1843F22484682AC36E0AB301535E7">
    <w:name w:val="4CB1843F22484682AC36E0AB301535E7"/>
    <w:rsid w:val="001F5B7F"/>
  </w:style>
  <w:style w:type="paragraph" w:customStyle="1" w:styleId="5C85A88054B64D49AC35B66170FA0D07">
    <w:name w:val="5C85A88054B64D49AC35B66170FA0D07"/>
    <w:rsid w:val="001F5B7F"/>
  </w:style>
  <w:style w:type="paragraph" w:customStyle="1" w:styleId="EFF6FFC20A374E66AC2361595CB851D7">
    <w:name w:val="EFF6FFC20A374E66AC2361595CB851D7"/>
    <w:rsid w:val="001F5B7F"/>
  </w:style>
  <w:style w:type="paragraph" w:customStyle="1" w:styleId="50101C84804B4AD4AC35EC87B521B136">
    <w:name w:val="50101C84804B4AD4AC35EC87B521B136"/>
    <w:rsid w:val="001F5B7F"/>
  </w:style>
  <w:style w:type="paragraph" w:customStyle="1" w:styleId="A8A03E7BC6B040BBADEE06BAFB812913">
    <w:name w:val="A8A03E7BC6B040BBADEE06BAFB812913"/>
    <w:rsid w:val="001F5B7F"/>
  </w:style>
  <w:style w:type="paragraph" w:customStyle="1" w:styleId="2CB11BE6502F4FDA82BD7C2576E76342">
    <w:name w:val="2CB11BE6502F4FDA82BD7C2576E76342"/>
    <w:rsid w:val="001F5B7F"/>
  </w:style>
  <w:style w:type="paragraph" w:customStyle="1" w:styleId="6899CB06846143BF84C1AD0ED8604069">
    <w:name w:val="6899CB06846143BF84C1AD0ED8604069"/>
    <w:rsid w:val="001F5B7F"/>
  </w:style>
  <w:style w:type="paragraph" w:customStyle="1" w:styleId="4E3E26D60B424710B7CD75E6C4181602">
    <w:name w:val="4E3E26D60B424710B7CD75E6C4181602"/>
    <w:rsid w:val="001F5B7F"/>
  </w:style>
  <w:style w:type="paragraph" w:customStyle="1" w:styleId="92F002654C6A4E2F8C02CDE68959A820">
    <w:name w:val="92F002654C6A4E2F8C02CDE68959A820"/>
    <w:rsid w:val="001F5B7F"/>
  </w:style>
  <w:style w:type="paragraph" w:customStyle="1" w:styleId="1B5359C24DAF43B2A04B748CCC4FD870">
    <w:name w:val="1B5359C24DAF43B2A04B748CCC4FD870"/>
    <w:rsid w:val="001F5B7F"/>
  </w:style>
  <w:style w:type="paragraph" w:customStyle="1" w:styleId="C391304BCAB34DCF969194E0DF15A82F">
    <w:name w:val="C391304BCAB34DCF969194E0DF15A82F"/>
    <w:rsid w:val="001F5B7F"/>
  </w:style>
  <w:style w:type="paragraph" w:customStyle="1" w:styleId="D3B22F3458544A93A486699229D4551E">
    <w:name w:val="D3B22F3458544A93A486699229D4551E"/>
    <w:rsid w:val="001F5B7F"/>
  </w:style>
  <w:style w:type="paragraph" w:customStyle="1" w:styleId="CC45101223974DD79A738F2DF1B42ACE">
    <w:name w:val="CC45101223974DD79A738F2DF1B42ACE"/>
    <w:rsid w:val="001F5B7F"/>
  </w:style>
  <w:style w:type="paragraph" w:customStyle="1" w:styleId="CAD6577F44824CEF9DF7A042E7C7B8F9">
    <w:name w:val="CAD6577F44824CEF9DF7A042E7C7B8F9"/>
    <w:rsid w:val="009D0A9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4543130EE2104FABBA4B224C2FF6B6" ma:contentTypeVersion="4" ma:contentTypeDescription="Create a new document." ma:contentTypeScope="" ma:versionID="584817639b61a77bd318214ea1e2cbd3">
  <xsd:schema xmlns:xsd="http://www.w3.org/2001/XMLSchema" xmlns:xs="http://www.w3.org/2001/XMLSchema" xmlns:p="http://schemas.microsoft.com/office/2006/metadata/properties" xmlns:ns2="c9bf6b9b-2955-4b05-abb5-67c5f242b44d" targetNamespace="http://schemas.microsoft.com/office/2006/metadata/properties" ma:root="true" ma:fieldsID="91dfcfb2b14a8e468479bca619d94c09" ns2:_="">
    <xsd:import namespace="c9bf6b9b-2955-4b05-abb5-67c5f242b4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bf6b9b-2955-4b05-abb5-67c5f242b4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352F19-8961-4232-BA87-B1DC1CAFD5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bf6b9b-2955-4b05-abb5-67c5f242b4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B3D82E2-FC5F-42E3-A6E7-1BCC44C04D7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B499D5-2B90-4DB0-9964-CC0558925B87}">
  <ds:schemaRefs>
    <ds:schemaRef ds:uri="c9bf6b9b-2955-4b05-abb5-67c5f242b44d"/>
    <ds:schemaRef ds:uri="http://purl.org/dc/dcmitype/"/>
    <ds:schemaRef ds:uri="http://www.w3.org/XML/1998/namespace"/>
    <ds:schemaRef ds:uri="http://purl.org/dc/terms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</ds:schemaRefs>
</ds:datastoreItem>
</file>

<file path=customXml/itemProps4.xml><?xml version="1.0" encoding="utf-8"?>
<ds:datastoreItem xmlns:ds="http://schemas.openxmlformats.org/officeDocument/2006/customXml" ds:itemID="{16253B5E-8B13-46B0-BEAC-465D97ED1D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883</Words>
  <Characters>5035</Characters>
  <Application>Microsoft Office Word</Application>
  <DocSecurity>0</DocSecurity>
  <Lines>41</Lines>
  <Paragraphs>11</Paragraphs>
  <ScaleCrop>false</ScaleCrop>
  <Company>FL Department of Education</Company>
  <LinksUpToDate>false</LinksUpToDate>
  <CharactersWithSpaces>5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derson, Carrie</dc:creator>
  <cp:keywords/>
  <dc:description/>
  <cp:lastModifiedBy>Hargreaves, Yvette</cp:lastModifiedBy>
  <cp:revision>10</cp:revision>
  <cp:lastPrinted>2021-07-08T13:16:00Z</cp:lastPrinted>
  <dcterms:created xsi:type="dcterms:W3CDTF">2021-06-21T20:53:00Z</dcterms:created>
  <dcterms:modified xsi:type="dcterms:W3CDTF">2021-07-08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4543130EE2104FABBA4B224C2FF6B6</vt:lpwstr>
  </property>
</Properties>
</file>